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86" w:type="dxa"/>
        <w:tblLook w:val="0600" w:firstRow="0" w:lastRow="0" w:firstColumn="0" w:lastColumn="0" w:noHBand="1" w:noVBand="1"/>
      </w:tblPr>
      <w:tblGrid>
        <w:gridCol w:w="1296"/>
        <w:gridCol w:w="1670"/>
        <w:gridCol w:w="2988"/>
        <w:gridCol w:w="4732"/>
      </w:tblGrid>
      <w:tr w:rsidR="00162103" w:rsidRPr="00B34756" w14:paraId="196B90B2" w14:textId="77777777" w:rsidTr="006C5394">
        <w:trPr>
          <w:trHeight w:val="1673"/>
        </w:trPr>
        <w:tc>
          <w:tcPr>
            <w:tcW w:w="5954" w:type="dxa"/>
            <w:gridSpan w:val="3"/>
          </w:tcPr>
          <w:p w14:paraId="644123A8" w14:textId="77777777" w:rsidR="00162103" w:rsidRPr="00B34756" w:rsidRDefault="00AD5412" w:rsidP="00162103">
            <w:pPr>
              <w:pStyle w:val="NB"/>
              <w:jc w:val="left"/>
            </w:pPr>
            <w:r w:rsidRPr="00B34756">
              <w:rPr>
                <w:lang w:bidi="id-ID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Konektor Lurus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33DA2C52" id="Konektor Lurus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" strokecolor="#f2f2f2 [3052]" strokeweight=".25pt"/>
                  </w:pict>
                </mc:Fallback>
              </mc:AlternateContent>
            </w:r>
          </w:p>
        </w:tc>
        <w:tc>
          <w:tcPr>
            <w:tcW w:w="4732" w:type="dxa"/>
            <w:vAlign w:val="center"/>
          </w:tcPr>
          <w:sdt>
            <w:sdtPr>
              <w:rPr>
                <w:szCs w:val="72"/>
                <w:lang w:val="id-ID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B34756" w:rsidRDefault="00162103" w:rsidP="009E18B5">
                <w:pPr>
                  <w:pStyle w:val="Judul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id-ID"/>
                  </w:rPr>
                </w:pPr>
                <w:r w:rsidRPr="00B34756">
                  <w:rPr>
                    <w:szCs w:val="72"/>
                    <w:lang w:val="id-ID" w:bidi="id-ID"/>
                  </w:rPr>
                  <w:t xml:space="preserve">Terima </w:t>
                </w:r>
                <w:r w:rsidRPr="00B34756">
                  <w:rPr>
                    <w:b/>
                    <w:szCs w:val="72"/>
                    <w:u w:val="single"/>
                    <w:lang w:val="id-ID" w:bidi="id-ID"/>
                  </w:rPr>
                  <w:t>Kasih</w:t>
                </w:r>
                <w:r w:rsidRPr="00B34756">
                  <w:rPr>
                    <w:szCs w:val="72"/>
                    <w:u w:val="single"/>
                    <w:lang w:val="id-ID" w:bidi="id-ID"/>
                  </w:rPr>
                  <w:t>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B34756" w:rsidRDefault="00162103" w:rsidP="009E18B5">
                <w:r w:rsidRPr="00B34756">
                  <w:rPr>
                    <w:lang w:bidi="id-ID"/>
                  </w:rPr>
                  <w:t xml:space="preserve">Karena Menjadi </w:t>
                </w:r>
                <w:r w:rsidRPr="00B34756">
                  <w:rPr>
                    <w:i/>
                    <w:lang w:bidi="id-ID"/>
                  </w:rPr>
                  <w:t xml:space="preserve">Seseorang yang </w:t>
                </w:r>
                <w:r w:rsidRPr="00B34756">
                  <w:rPr>
                    <w:b/>
                    <w:i/>
                    <w:lang w:bidi="id-ID"/>
                  </w:rPr>
                  <w:t>Spesial</w:t>
                </w:r>
              </w:p>
            </w:sdtContent>
          </w:sdt>
        </w:tc>
      </w:tr>
      <w:tr w:rsidR="00162103" w:rsidRPr="00B34756" w14:paraId="7F393FB1" w14:textId="77777777" w:rsidTr="006C5394">
        <w:trPr>
          <w:trHeight w:val="4347"/>
        </w:trPr>
        <w:tc>
          <w:tcPr>
            <w:tcW w:w="5954" w:type="dxa"/>
            <w:gridSpan w:val="3"/>
          </w:tcPr>
          <w:p w14:paraId="4E9AC2F2" w14:textId="77777777" w:rsidR="00162103" w:rsidRPr="00B34756" w:rsidRDefault="00162103" w:rsidP="00162103">
            <w:pPr>
              <w:pStyle w:val="NB"/>
              <w:jc w:val="left"/>
            </w:pPr>
          </w:p>
        </w:tc>
        <w:tc>
          <w:tcPr>
            <w:tcW w:w="4732" w:type="dxa"/>
          </w:tcPr>
          <w:p w14:paraId="2235A64B" w14:textId="77777777" w:rsidR="00162103" w:rsidRPr="00B34756" w:rsidRDefault="00162103" w:rsidP="00162103">
            <w:pPr>
              <w:pStyle w:val="Judul"/>
              <w:rPr>
                <w:sz w:val="32"/>
                <w:lang w:val="id-ID"/>
              </w:rPr>
            </w:pPr>
          </w:p>
        </w:tc>
        <w:bookmarkStart w:id="0" w:name="_GoBack"/>
        <w:bookmarkEnd w:id="0"/>
      </w:tr>
      <w:tr w:rsidR="00162103" w:rsidRPr="00B34756" w14:paraId="7AAC5800" w14:textId="77777777" w:rsidTr="006C5394">
        <w:trPr>
          <w:trHeight w:val="440"/>
        </w:trPr>
        <w:tc>
          <w:tcPr>
            <w:tcW w:w="1296" w:type="dxa"/>
          </w:tcPr>
          <w:p w14:paraId="524D6F32" w14:textId="77777777" w:rsidR="00162103" w:rsidRPr="00B34756" w:rsidRDefault="00162103" w:rsidP="00162103">
            <w:pPr>
              <w:pStyle w:val="NB"/>
              <w:jc w:val="left"/>
            </w:pPr>
          </w:p>
        </w:tc>
        <w:tc>
          <w:tcPr>
            <w:tcW w:w="1670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B34756" w:rsidRDefault="00162103" w:rsidP="006C5394">
                <w:pPr>
                  <w:pStyle w:val="NB"/>
                  <w:ind w:left="8" w:right="-112"/>
                  <w:rPr>
                    <w:sz w:val="22"/>
                  </w:rPr>
                </w:pPr>
                <w:r w:rsidRPr="00B34756">
                  <w:rPr>
                    <w:lang w:bidi="id-ID"/>
                  </w:rPr>
                  <w:t>NB. Sampai jumpa</w:t>
                </w:r>
              </w:p>
            </w:sdtContent>
          </w:sdt>
        </w:tc>
        <w:tc>
          <w:tcPr>
            <w:tcW w:w="2988" w:type="dxa"/>
          </w:tcPr>
          <w:p w14:paraId="14A9EFB9" w14:textId="77777777" w:rsidR="00162103" w:rsidRPr="00B34756" w:rsidRDefault="00162103" w:rsidP="00162103">
            <w:pPr>
              <w:pStyle w:val="NB"/>
              <w:jc w:val="left"/>
            </w:pPr>
          </w:p>
        </w:tc>
        <w:tc>
          <w:tcPr>
            <w:tcW w:w="4732" w:type="dxa"/>
          </w:tcPr>
          <w:p w14:paraId="565E4C92" w14:textId="77777777" w:rsidR="00162103" w:rsidRPr="00B34756" w:rsidRDefault="00162103" w:rsidP="00162103">
            <w:pPr>
              <w:pStyle w:val="Judul"/>
              <w:rPr>
                <w:sz w:val="32"/>
                <w:lang w:val="id-ID"/>
              </w:rPr>
            </w:pPr>
          </w:p>
        </w:tc>
      </w:tr>
      <w:tr w:rsidR="004E4CCD" w:rsidRPr="00B34756" w14:paraId="6DEDDB1A" w14:textId="77777777" w:rsidTr="006C5394">
        <w:trPr>
          <w:trHeight w:val="1719"/>
        </w:trPr>
        <w:tc>
          <w:tcPr>
            <w:tcW w:w="1296" w:type="dxa"/>
          </w:tcPr>
          <w:p w14:paraId="40B8E578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1670" w:type="dxa"/>
          </w:tcPr>
          <w:p w14:paraId="104814F9" w14:textId="77777777" w:rsidR="004E4CCD" w:rsidRPr="00B34756" w:rsidRDefault="004E4CCD" w:rsidP="00162103">
            <w:pPr>
              <w:pStyle w:val="NB"/>
            </w:pPr>
          </w:p>
        </w:tc>
        <w:tc>
          <w:tcPr>
            <w:tcW w:w="2988" w:type="dxa"/>
          </w:tcPr>
          <w:p w14:paraId="385948E8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4732" w:type="dxa"/>
          </w:tcPr>
          <w:p w14:paraId="544ECBD0" w14:textId="77777777" w:rsidR="004E4CCD" w:rsidRPr="00B34756" w:rsidRDefault="004E4CCD" w:rsidP="00162103">
            <w:pPr>
              <w:pStyle w:val="Judul"/>
              <w:rPr>
                <w:sz w:val="32"/>
                <w:lang w:val="id-ID"/>
              </w:rPr>
            </w:pPr>
          </w:p>
        </w:tc>
      </w:tr>
      <w:tr w:rsidR="004E4CCD" w:rsidRPr="00B34756" w14:paraId="69522C79" w14:textId="77777777" w:rsidTr="006C5394">
        <w:trPr>
          <w:trHeight w:val="1349"/>
        </w:trPr>
        <w:tc>
          <w:tcPr>
            <w:tcW w:w="1296" w:type="dxa"/>
          </w:tcPr>
          <w:p w14:paraId="58FB6DE7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1670" w:type="dxa"/>
          </w:tcPr>
          <w:p w14:paraId="40B421B1" w14:textId="77777777" w:rsidR="004E4CCD" w:rsidRPr="00B34756" w:rsidRDefault="004E4CCD" w:rsidP="00162103">
            <w:pPr>
              <w:pStyle w:val="NB"/>
            </w:pPr>
          </w:p>
        </w:tc>
        <w:tc>
          <w:tcPr>
            <w:tcW w:w="2988" w:type="dxa"/>
          </w:tcPr>
          <w:p w14:paraId="597D56EB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4732" w:type="dxa"/>
            <w:vAlign w:val="center"/>
          </w:tcPr>
          <w:sdt>
            <w:sdtPr>
              <w:rPr>
                <w:szCs w:val="72"/>
                <w:lang w:val="id-ID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B34756" w:rsidRDefault="004E4CCD" w:rsidP="009E18B5">
                <w:pPr>
                  <w:pStyle w:val="Judul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id-ID"/>
                  </w:rPr>
                </w:pPr>
                <w:r w:rsidRPr="00B34756">
                  <w:rPr>
                    <w:szCs w:val="72"/>
                    <w:lang w:val="id-ID" w:bidi="id-ID"/>
                  </w:rPr>
                  <w:t xml:space="preserve">Terima </w:t>
                </w:r>
                <w:r w:rsidRPr="00B34756">
                  <w:rPr>
                    <w:b/>
                    <w:szCs w:val="72"/>
                    <w:u w:val="single"/>
                    <w:lang w:val="id-ID" w:bidi="id-ID"/>
                  </w:rPr>
                  <w:t>Kasih</w:t>
                </w:r>
                <w:r w:rsidRPr="00B34756">
                  <w:rPr>
                    <w:szCs w:val="72"/>
                    <w:u w:val="single"/>
                    <w:lang w:val="id-ID" w:bidi="id-ID"/>
                  </w:rPr>
                  <w:t>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B34756" w:rsidRDefault="004E4CCD" w:rsidP="009E18B5">
                <w:r w:rsidRPr="00B34756">
                  <w:rPr>
                    <w:lang w:bidi="id-ID"/>
                  </w:rPr>
                  <w:t xml:space="preserve">Karena Menjadi </w:t>
                </w:r>
                <w:r w:rsidRPr="00B34756">
                  <w:rPr>
                    <w:i/>
                    <w:lang w:bidi="id-ID"/>
                  </w:rPr>
                  <w:t xml:space="preserve">Seseorang yang </w:t>
                </w:r>
                <w:r w:rsidRPr="00B34756">
                  <w:rPr>
                    <w:b/>
                    <w:i/>
                    <w:lang w:bidi="id-ID"/>
                  </w:rPr>
                  <w:t>Spesial</w:t>
                </w:r>
              </w:p>
            </w:sdtContent>
          </w:sdt>
        </w:tc>
      </w:tr>
      <w:tr w:rsidR="004E4CCD" w:rsidRPr="00B34756" w14:paraId="53DE36EB" w14:textId="77777777" w:rsidTr="006C5394">
        <w:trPr>
          <w:trHeight w:val="4032"/>
        </w:trPr>
        <w:tc>
          <w:tcPr>
            <w:tcW w:w="1296" w:type="dxa"/>
          </w:tcPr>
          <w:p w14:paraId="10810177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1670" w:type="dxa"/>
          </w:tcPr>
          <w:p w14:paraId="4021EE19" w14:textId="77777777" w:rsidR="004E4CCD" w:rsidRPr="00B34756" w:rsidRDefault="004E4CCD" w:rsidP="00162103">
            <w:pPr>
              <w:pStyle w:val="NB"/>
            </w:pPr>
          </w:p>
        </w:tc>
        <w:tc>
          <w:tcPr>
            <w:tcW w:w="2988" w:type="dxa"/>
          </w:tcPr>
          <w:p w14:paraId="70B813F0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4732" w:type="dxa"/>
          </w:tcPr>
          <w:p w14:paraId="60E1DCBD" w14:textId="77777777" w:rsidR="004E4CCD" w:rsidRPr="00B34756" w:rsidRDefault="004E4CCD" w:rsidP="004E4CCD">
            <w:pPr>
              <w:pStyle w:val="Judul"/>
              <w:rPr>
                <w:sz w:val="32"/>
                <w:lang w:val="id-ID"/>
              </w:rPr>
            </w:pPr>
          </w:p>
        </w:tc>
      </w:tr>
      <w:tr w:rsidR="004E4CCD" w:rsidRPr="00B34756" w14:paraId="1524BF86" w14:textId="77777777" w:rsidTr="006C5394">
        <w:trPr>
          <w:trHeight w:val="270"/>
        </w:trPr>
        <w:tc>
          <w:tcPr>
            <w:tcW w:w="1296" w:type="dxa"/>
          </w:tcPr>
          <w:p w14:paraId="0EEDC3AB" w14:textId="77777777" w:rsidR="004E4CCD" w:rsidRPr="00B34756" w:rsidRDefault="004E4CCD" w:rsidP="00162103">
            <w:pPr>
              <w:pStyle w:val="NB"/>
              <w:jc w:val="left"/>
            </w:pPr>
          </w:p>
        </w:tc>
        <w:tc>
          <w:tcPr>
            <w:tcW w:w="1670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B34756" w:rsidRDefault="00231C3C" w:rsidP="006C5394">
                <w:pPr>
                  <w:pStyle w:val="NB"/>
                  <w:ind w:left="8" w:right="-112"/>
                  <w:rPr>
                    <w:sz w:val="22"/>
                  </w:rPr>
                </w:pPr>
                <w:r w:rsidRPr="00B34756">
                  <w:rPr>
                    <w:lang w:bidi="id-ID"/>
                  </w:rPr>
                  <w:t>NB. Sampai jumpa</w:t>
                </w:r>
              </w:p>
            </w:sdtContent>
          </w:sdt>
        </w:tc>
        <w:tc>
          <w:tcPr>
            <w:tcW w:w="2988" w:type="dxa"/>
          </w:tcPr>
          <w:p w14:paraId="692EE86C" w14:textId="77777777" w:rsidR="004E4CCD" w:rsidRPr="00B34756" w:rsidRDefault="004E4CCD" w:rsidP="00162103">
            <w:pPr>
              <w:pStyle w:val="NB"/>
              <w:jc w:val="left"/>
              <w:rPr>
                <w:szCs w:val="18"/>
              </w:rPr>
            </w:pPr>
          </w:p>
        </w:tc>
        <w:tc>
          <w:tcPr>
            <w:tcW w:w="4732" w:type="dxa"/>
          </w:tcPr>
          <w:p w14:paraId="47975F03" w14:textId="77777777" w:rsidR="004E4CCD" w:rsidRPr="00B34756" w:rsidRDefault="004E4CCD" w:rsidP="004E4CCD">
            <w:pPr>
              <w:pStyle w:val="Judul"/>
              <w:rPr>
                <w:sz w:val="18"/>
                <w:szCs w:val="18"/>
                <w:lang w:val="id-ID"/>
              </w:rPr>
            </w:pPr>
          </w:p>
        </w:tc>
      </w:tr>
    </w:tbl>
    <w:p w14:paraId="3DD42B75" w14:textId="77777777" w:rsidR="004E5BE9" w:rsidRPr="00B34756" w:rsidRDefault="006476B4" w:rsidP="00162103">
      <w:pPr>
        <w:pStyle w:val="NB"/>
        <w:jc w:val="left"/>
      </w:pPr>
      <w:r w:rsidRPr="00B34756">
        <w:rPr>
          <w:lang w:bidi="id-ID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Konektor Lurus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BC6AB74" id="Konektor Lurus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" strokecolor="#f2f2f2 [3052]" strokeweight=".25pt"/>
            </w:pict>
          </mc:Fallback>
        </mc:AlternateContent>
      </w:r>
    </w:p>
    <w:p w14:paraId="0F93EEB0" w14:textId="77777777" w:rsidR="005E3AB3" w:rsidRPr="00B34756" w:rsidRDefault="005E3AB3" w:rsidP="005E3AB3">
      <w:pPr>
        <w:rPr>
          <w:sz w:val="2"/>
        </w:rPr>
        <w:sectPr w:rsidR="005E3AB3" w:rsidRPr="00B34756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B34756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B34756" w:rsidRDefault="00283CBE" w:rsidP="00231C3C">
            <w:pPr>
              <w:pStyle w:val="TidakAdaSpasi"/>
              <w:jc w:val="center"/>
              <w:rPr>
                <w:sz w:val="12"/>
              </w:rPr>
            </w:pPr>
            <w:r w:rsidRPr="00B34756">
              <w:rPr>
                <w:sz w:val="12"/>
                <w:szCs w:val="12"/>
                <w:lang w:bidi="id-ID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Konektor Lurus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007A4E94" id="Konektor Lurus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</w:tr>
      <w:tr w:rsidR="00231C3C" w:rsidRPr="00B34756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B34756" w:rsidRDefault="00C76430" w:rsidP="000C281A">
                <w:pPr>
                  <w:pStyle w:val="Pesan"/>
                  <w:ind w:left="1054" w:right="1179"/>
                  <w:rPr>
                    <w:sz w:val="28"/>
                  </w:rPr>
                </w:pPr>
                <w:r w:rsidRPr="00B34756">
                  <w:rPr>
                    <w:lang w:bidi="id-ID"/>
                  </w:rPr>
                  <w:t xml:space="preserve">Untuk langsung memulai, cukup ketuk salah satu teks tempat penampung </w:t>
                </w:r>
                <w:r w:rsidRPr="00B34756">
                  <w:rPr>
                    <w:lang w:bidi="id-ID"/>
                  </w:rPr>
                  <w:br/>
                  <w:t>(seperti ini),..</w:t>
                </w:r>
              </w:p>
            </w:sdtContent>
          </w:sdt>
          <w:p w14:paraId="0DE7C362" w14:textId="77777777" w:rsidR="00231C3C" w:rsidRPr="00B34756" w:rsidRDefault="00231C3C" w:rsidP="00C76430">
            <w:pPr>
              <w:pStyle w:val="TidakAdaSpasi"/>
              <w:jc w:val="center"/>
              <w:rPr>
                <w:sz w:val="12"/>
              </w:rPr>
            </w:pPr>
          </w:p>
        </w:tc>
      </w:tr>
      <w:tr w:rsidR="00231C3C" w:rsidRPr="00B34756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B34756" w:rsidRDefault="00C76430" w:rsidP="009E18B5">
                <w:pPr>
                  <w:pStyle w:val="Pesan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B34756">
                  <w:rPr>
                    <w:lang w:bidi="id-ID"/>
                  </w:rPr>
                  <w:t>dan mulailah mengetik untuk menggantinya dengan teks Anda sendiri.</w:t>
                </w:r>
              </w:p>
            </w:sdtContent>
          </w:sdt>
          <w:p w14:paraId="50ECCD66" w14:textId="77777777" w:rsidR="00231C3C" w:rsidRPr="00B34756" w:rsidRDefault="00231C3C" w:rsidP="00C76430">
            <w:pPr>
              <w:pStyle w:val="TidakAdaSpasi"/>
              <w:jc w:val="center"/>
              <w:rPr>
                <w:sz w:val="12"/>
              </w:rPr>
            </w:pPr>
          </w:p>
        </w:tc>
      </w:tr>
      <w:tr w:rsidR="00231C3C" w:rsidRPr="00B34756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</w:tr>
      <w:tr w:rsidR="00231C3C" w:rsidRPr="00B34756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B34756" w:rsidRDefault="00C76430" w:rsidP="000C281A">
                <w:pPr>
                  <w:pStyle w:val="Pesan"/>
                  <w:ind w:left="1047" w:right="1183"/>
                  <w:rPr>
                    <w:rFonts w:cstheme="minorBidi"/>
                    <w:sz w:val="28"/>
                    <w:szCs w:val="22"/>
                  </w:rPr>
                </w:pPr>
                <w:r w:rsidRPr="00B34756">
                  <w:rPr>
                    <w:lang w:bidi="id-ID"/>
                  </w:rPr>
                  <w:t xml:space="preserve">Untuk langsung memulai, cukup ketuk salah satu teks tempat penampung </w:t>
                </w:r>
                <w:r w:rsidRPr="00B34756">
                  <w:rPr>
                    <w:lang w:bidi="id-ID"/>
                  </w:rPr>
                  <w:br/>
                  <w:t>(seperti ini),..</w:t>
                </w:r>
              </w:p>
            </w:sdtContent>
          </w:sdt>
        </w:tc>
      </w:tr>
      <w:tr w:rsidR="00231C3C" w:rsidRPr="00B34756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B34756" w:rsidRDefault="00231C3C" w:rsidP="00231C3C">
            <w:pPr>
              <w:pStyle w:val="TidakAdaSpasi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B34756" w:rsidRDefault="00C76430" w:rsidP="00C76430">
                <w:pPr>
                  <w:pStyle w:val="Pesan"/>
                  <w:ind w:left="1245" w:right="1140"/>
                  <w:rPr>
                    <w:rFonts w:cstheme="minorBidi"/>
                    <w:sz w:val="28"/>
                    <w:szCs w:val="22"/>
                  </w:rPr>
                </w:pPr>
                <w:r w:rsidRPr="00B34756">
                  <w:rPr>
                    <w:lang w:bidi="id-ID"/>
                  </w:rPr>
                  <w:t>dan mulailah mengetik untuk menggantinya dengan teks Anda sendiri.</w:t>
                </w:r>
              </w:p>
            </w:sdtContent>
          </w:sdt>
        </w:tc>
      </w:tr>
    </w:tbl>
    <w:p w14:paraId="5C5A19BF" w14:textId="77777777" w:rsidR="001467EC" w:rsidRPr="00B34756" w:rsidRDefault="009E18B5" w:rsidP="004E05BF">
      <w:pPr>
        <w:pStyle w:val="TidakAdaSpasi"/>
        <w:rPr>
          <w:sz w:val="12"/>
        </w:rPr>
      </w:pPr>
      <w:r w:rsidRPr="00B34756">
        <w:rPr>
          <w:sz w:val="12"/>
          <w:szCs w:val="12"/>
          <w:lang w:bidi="id-ID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Konektor Lurus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9746500" id="Konektor Lurus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" strokecolor="#f2f2f2 [3052]" strokeweight=".25pt">
                <w10:wrap anchorx="margin"/>
              </v:line>
            </w:pict>
          </mc:Fallback>
        </mc:AlternateContent>
      </w:r>
      <w:r w:rsidR="00AD5412" w:rsidRPr="00B34756">
        <w:rPr>
          <w:sz w:val="12"/>
          <w:szCs w:val="12"/>
          <w:lang w:bidi="id-ID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Konektor Lurus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2E4B27F" id="Konektor Lurus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" strokecolor="#f2f2f2 [3052]" strokeweight=".25pt"/>
            </w:pict>
          </mc:Fallback>
        </mc:AlternateContent>
      </w:r>
    </w:p>
    <w:sectPr w:rsidR="001467EC" w:rsidRPr="00B34756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A6A03" w14:textId="77777777" w:rsidR="00A11A65" w:rsidRDefault="00A11A65" w:rsidP="002E2A06">
      <w:r>
        <w:separator/>
      </w:r>
    </w:p>
  </w:endnote>
  <w:endnote w:type="continuationSeparator" w:id="0">
    <w:p w14:paraId="187F575D" w14:textId="77777777" w:rsidR="00A11A65" w:rsidRDefault="00A11A65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72C1ACB5" w:rsidR="00063DE3" w:rsidRDefault="006C5394" w:rsidP="002E2A06">
    <w:pPr>
      <w:pStyle w:val="Footer"/>
    </w:pPr>
    <w:r w:rsidRPr="00063DE3">
      <w:rPr>
        <w:noProof/>
        <w:lang w:bidi="id-ID"/>
      </w:rPr>
      <w:drawing>
        <wp:anchor distT="0" distB="0" distL="114300" distR="114300" simplePos="0" relativeHeight="251682816" behindDoc="0" locked="0" layoutInCell="1" allowOverlap="1" wp14:anchorId="4B22C732" wp14:editId="778A5F01">
          <wp:simplePos x="0" y="0"/>
          <wp:positionH relativeFrom="column">
            <wp:posOffset>537210</wp:posOffset>
          </wp:positionH>
          <wp:positionV relativeFrom="paragraph">
            <wp:posOffset>-999490</wp:posOffset>
          </wp:positionV>
          <wp:extent cx="1784986" cy="323215"/>
          <wp:effectExtent l="0" t="0" r="5715" b="635"/>
          <wp:wrapNone/>
          <wp:docPr id="65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009" cy="3232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id-ID"/>
      </w:rPr>
      <mc:AlternateContent>
        <mc:Choice Requires="wpg">
          <w:drawing>
            <wp:anchor distT="0" distB="0" distL="114300" distR="114300" simplePos="0" relativeHeight="251623423" behindDoc="0" locked="0" layoutInCell="1" allowOverlap="1" wp14:anchorId="32181BBD" wp14:editId="6BEC0EA7">
              <wp:simplePos x="0" y="0"/>
              <wp:positionH relativeFrom="column">
                <wp:posOffset>4628515</wp:posOffset>
              </wp:positionH>
              <wp:positionV relativeFrom="paragraph">
                <wp:posOffset>-2996565</wp:posOffset>
              </wp:positionV>
              <wp:extent cx="1518920" cy="856615"/>
              <wp:effectExtent l="0" t="0" r="24130" b="635"/>
              <wp:wrapNone/>
              <wp:docPr id="2789" name="Grup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8920" cy="856615"/>
                        <a:chOff x="0" y="0"/>
                        <a:chExt cx="1353309" cy="763711"/>
                      </a:xfrm>
                    </wpg:grpSpPr>
                    <wps:wsp>
                      <wps:cNvPr id="1731" name="Bentuk bebas: Bentuk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Bentuk bebas: Bentuk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Bentuk bebas: Bentuk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Bentuk bebas: Bentuk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Bentuk bebas: Bentuk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Bentuk bebas: Bentuk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Bentuk bebas: Bentuk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Bentuk bebas: Bentuk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Bentuk bebas: Bentuk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Bentuk bebas: Bentuk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Bentuk bebas: Bentuk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670E979" id="Grup 2789" o:spid="_x0000_s1026" style="position:absolute;margin-left:364.45pt;margin-top:-235.95pt;width:119.6pt;height:67.45pt;z-index:251623423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">
              <v:shape id="Bentuk bebas: Bentuk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Bentuk bebas: Bentuk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Bentuk bebas: Bentuk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Bentuk bebas: Bentuk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Bentuk bebas: Bentuk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Bentuk bebas: Bentuk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Bentuk bebas: Bentuk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entuk bebas: Bentuk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entuk bebas: Bentuk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Bentuk bebas: Bentuk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Bentuk bebas: Bentuk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>
      <w:rPr>
        <w:noProof/>
        <w:lang w:bidi="id-ID"/>
      </w:rPr>
      <w:drawing>
        <wp:anchor distT="0" distB="0" distL="114300" distR="114300" simplePos="0" relativeHeight="251686912" behindDoc="0" locked="0" layoutInCell="1" allowOverlap="1" wp14:anchorId="7122925C" wp14:editId="09F73655">
          <wp:simplePos x="0" y="0"/>
          <wp:positionH relativeFrom="column">
            <wp:posOffset>4650740</wp:posOffset>
          </wp:positionH>
          <wp:positionV relativeFrom="paragraph">
            <wp:posOffset>-3029585</wp:posOffset>
          </wp:positionV>
          <wp:extent cx="1511300" cy="861060"/>
          <wp:effectExtent l="0" t="0" r="0" b="0"/>
          <wp:wrapNone/>
          <wp:docPr id="67" name="Gambar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batasbunga2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id-ID"/>
      </w:rPr>
      <w:drawing>
        <wp:anchor distT="0" distB="0" distL="114300" distR="114300" simplePos="0" relativeHeight="251703296" behindDoc="0" locked="0" layoutInCell="1" allowOverlap="1" wp14:anchorId="3805DCB9" wp14:editId="4E82C61D">
          <wp:simplePos x="0" y="0"/>
          <wp:positionH relativeFrom="column">
            <wp:posOffset>4789805</wp:posOffset>
          </wp:positionH>
          <wp:positionV relativeFrom="paragraph">
            <wp:posOffset>-2134870</wp:posOffset>
          </wp:positionV>
          <wp:extent cx="1052830" cy="1631315"/>
          <wp:effectExtent l="0" t="0" r="0" b="6985"/>
          <wp:wrapNone/>
          <wp:docPr id="66" name="Gambar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batasperempuan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id-ID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1F6444" wp14:editId="2035E444">
              <wp:simplePos x="0" y="0"/>
              <wp:positionH relativeFrom="column">
                <wp:posOffset>5050790</wp:posOffset>
              </wp:positionH>
              <wp:positionV relativeFrom="paragraph">
                <wp:posOffset>-1965960</wp:posOffset>
              </wp:positionV>
              <wp:extent cx="624205" cy="1102360"/>
              <wp:effectExtent l="19050" t="0" r="42545" b="2540"/>
              <wp:wrapNone/>
              <wp:docPr id="3371" name="Grup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205" cy="1102360"/>
                        <a:chOff x="1425581" y="2613732"/>
                        <a:chExt cx="972072" cy="1716096"/>
                      </a:xfrm>
                    </wpg:grpSpPr>
                    <wps:wsp>
                      <wps:cNvPr id="3374" name="Bentuk bebas: Bentuk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Bentuk bebas: Bentuk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Bentuk bebas: Bentuk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Bentuk bebas: Bentuk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Bentuk bebas: Bentuk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Bentuk bebas: Bentuk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Bentuk bebas: Bentuk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EDCED93" id="Grup 3371" o:spid="_x0000_s1026" style="position:absolute;margin-left:397.7pt;margin-top:-154.8pt;width:49.15pt;height:86.8pt;rotation:-350171fd;z-index:251666432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">
              <v:shape id="Bentuk bebas: Bentuk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Bentuk bebas: Bentuk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Bentuk bebas: Bentuk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Bentuk bebas: Bentuk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Bentuk bebas: Bentuk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Bentuk bebas: Bentuk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Bentuk bebas: Bentuk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Pr="006A6E75">
      <w:rPr>
        <w:noProof/>
        <w:lang w:bidi="id-ID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0497E9BD" wp14:editId="1086D8BF">
              <wp:simplePos x="0" y="0"/>
              <wp:positionH relativeFrom="column">
                <wp:posOffset>5593715</wp:posOffset>
              </wp:positionH>
              <wp:positionV relativeFrom="paragraph">
                <wp:posOffset>-2121535</wp:posOffset>
              </wp:positionV>
              <wp:extent cx="185420" cy="151765"/>
              <wp:effectExtent l="0" t="19050" r="5080" b="19685"/>
              <wp:wrapNone/>
              <wp:docPr id="3" name="Bentuk bebas: Bentuk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D13B02F" id="Bentuk bebas: Bentuk 4" o:spid="_x0000_s1026" style="position:absolute;margin-left:440.45pt;margin-top:-167.05pt;width:14.6pt;height:11.95pt;rotation:15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Pr="006A6E75">
      <w:rPr>
        <w:noProof/>
        <w:lang w:bidi="id-ID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1C01E04B" wp14:editId="0B0B9956">
              <wp:simplePos x="0" y="0"/>
              <wp:positionH relativeFrom="column">
                <wp:posOffset>4819015</wp:posOffset>
              </wp:positionH>
              <wp:positionV relativeFrom="paragraph">
                <wp:posOffset>-2078990</wp:posOffset>
              </wp:positionV>
              <wp:extent cx="155575" cy="149860"/>
              <wp:effectExtent l="19050" t="19050" r="0" b="2540"/>
              <wp:wrapNone/>
              <wp:docPr id="4" name="Bentuk bebas: Bentuk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A83F938" id="Bentuk bebas: Bentuk 5" o:spid="_x0000_s1026" style="position:absolute;margin-left:379.45pt;margin-top:-163.7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Pr="00063DE3">
      <w:rPr>
        <w:noProof/>
        <w:lang w:bidi="id-ID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AACCDFF" wp14:editId="2573A3AB">
              <wp:simplePos x="0" y="0"/>
              <wp:positionH relativeFrom="column">
                <wp:posOffset>1139825</wp:posOffset>
              </wp:positionH>
              <wp:positionV relativeFrom="paragraph">
                <wp:posOffset>-1705610</wp:posOffset>
              </wp:positionV>
              <wp:extent cx="607695" cy="590550"/>
              <wp:effectExtent l="0" t="0" r="1905" b="0"/>
              <wp:wrapNone/>
              <wp:docPr id="3431" name="Grup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afik 1103" descr="bingkai foto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up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Bentuk bebas: Bentuk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Bentuk bebas: Bentuk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Bentuk bebas: Bentuk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58D31FC" id="Grup 1128" o:spid="_x0000_s1026" style="position:absolute;margin-left:89.75pt;margin-top:-134.3pt;width:47.85pt;height:46.5pt;z-index:251681792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103" o:spid="_x0000_s1027" type="#_x0000_t75" alt="bingkai foto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7" o:title="bingkai foto"/>
              </v:shape>
              <v:group id="Grup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Bentuk bebas: Bentuk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Bentuk bebas: Bentuk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Bentuk bebas: Bentuk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Footer"/>
    </w:pPr>
    <w:r>
      <w:rPr>
        <w:noProof/>
        <w:lang w:bidi="id-ID"/>
      </w:rPr>
      <w:drawing>
        <wp:anchor distT="0" distB="0" distL="114300" distR="114300" simplePos="0" relativeHeight="251695104" behindDoc="1" locked="0" layoutInCell="1" allowOverlap="1" wp14:anchorId="15CF6F75" wp14:editId="51F39C17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Gambar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Gambar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id-ID"/>
      </w:rPr>
      <w:drawing>
        <wp:anchor distT="0" distB="0" distL="114300" distR="114300" simplePos="0" relativeHeight="251656192" behindDoc="0" locked="0" layoutInCell="1" allowOverlap="1" wp14:anchorId="09B80E3A" wp14:editId="750681D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id-ID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id-ID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Bentuk bebas: Bentuk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Bentuk bebas: Bentuk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5CCE839" id="Grup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">
              <v:shape id="Bentuk bebas: Bentuk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Bentuk bebas: Bentuk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id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Bentuk bebas: Bentuk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Bentuk bebas: Bentuk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Bentuk bebas: Bentuk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2A521EE" id="Grup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">
              <v:shape id="Bentuk bebas: Bentuk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Bentuk bebas: Bentuk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Bentuk bebas: Bentuk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id-ID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Bentuk bebas: Bentuk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Bentuk bebas: Bentuk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F89AF89" id="Grup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">
              <v:shape id="Bentuk bebas: Bentuk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Bentuk bebas: Bentuk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61479" w14:textId="77777777" w:rsidR="00A11A65" w:rsidRDefault="00A11A65" w:rsidP="002E2A06">
      <w:r>
        <w:separator/>
      </w:r>
    </w:p>
  </w:footnote>
  <w:footnote w:type="continuationSeparator" w:id="0">
    <w:p w14:paraId="7715D2BC" w14:textId="77777777" w:rsidR="00A11A65" w:rsidRDefault="00A11A65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3E9FC5C2" w:rsidR="00063DE3" w:rsidRDefault="006C5394" w:rsidP="002E2A06">
    <w:pPr>
      <w:pStyle w:val="Header"/>
    </w:pPr>
    <w:r w:rsidRPr="00063DE3">
      <w:rPr>
        <w:noProof/>
        <w:lang w:bidi="id-ID"/>
      </w:rPr>
      <w:drawing>
        <wp:anchor distT="0" distB="0" distL="114300" distR="114300" simplePos="0" relativeHeight="251634688" behindDoc="0" locked="0" layoutInCell="1" allowOverlap="1" wp14:anchorId="198FACCD" wp14:editId="5AD00A48">
          <wp:simplePos x="0" y="0"/>
          <wp:positionH relativeFrom="column">
            <wp:posOffset>535305</wp:posOffset>
          </wp:positionH>
          <wp:positionV relativeFrom="paragraph">
            <wp:posOffset>4030980</wp:posOffset>
          </wp:positionV>
          <wp:extent cx="1788796" cy="323215"/>
          <wp:effectExtent l="0" t="0" r="1905" b="635"/>
          <wp:wrapNone/>
          <wp:docPr id="54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797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id-ID"/>
      </w:rPr>
      <w:drawing>
        <wp:anchor distT="0" distB="0" distL="114300" distR="114300" simplePos="0" relativeHeight="251617273" behindDoc="0" locked="0" layoutInCell="1" allowOverlap="1" wp14:anchorId="5C22C78A" wp14:editId="696C17E4">
          <wp:simplePos x="0" y="0"/>
          <wp:positionH relativeFrom="column">
            <wp:posOffset>3609975</wp:posOffset>
          </wp:positionH>
          <wp:positionV relativeFrom="paragraph">
            <wp:posOffset>4967605</wp:posOffset>
          </wp:positionV>
          <wp:extent cx="3507105" cy="4731385"/>
          <wp:effectExtent l="0" t="0" r="0" b="0"/>
          <wp:wrapNone/>
          <wp:docPr id="68" name="Grafik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Grafik 1763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76430" w:rsidRPr="00063DE3">
      <w:rPr>
        <w:noProof/>
        <w:lang w:bidi="id-ID"/>
      </w:rPr>
      <mc:AlternateContent>
        <mc:Choice Requires="wpg">
          <w:drawing>
            <wp:anchor distT="0" distB="0" distL="114300" distR="114300" simplePos="0" relativeHeight="251633664" behindDoc="0" locked="0" layoutInCell="1" allowOverlap="1" wp14:anchorId="1C645D2C" wp14:editId="4C6C3DDA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up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 1103" descr="bingkai foto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Bentuk bebas: Bentuk 1294" descr="anak ayam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Bentuk bebas: Bentuk 1295" descr="mata anak ayam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Bentuk bebas: Bentuk 1296" descr="anak ayam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626B04B" id="Grup 1128" o:spid="_x0000_s1026" style="position:absolute;margin-left:89.75pt;margin-top:261.85pt;width:47.85pt;height:46.5pt;z-index:25163366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103" o:spid="_x0000_s1027" type="#_x0000_t75" alt="bingkai foto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7" o:title="bingkai foto"/>
              </v:shape>
              <v:group id="Grup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Bentuk bebas: Bentuk 1294" o:spid="_x0000_s1029" alt="anak ayam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Bentuk bebas: Bentuk 1295" o:spid="_x0000_s1030" alt="mata anak ayam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Bentuk bebas: Bentuk 1296" o:spid="_x0000_s1031" alt="anak ayam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6A6E75">
      <w:rPr>
        <w:noProof/>
        <w:lang w:bidi="id-ID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799D94C" wp14:editId="17150C00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Bentuk bebas: Bentuk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F60F53F" id="Bentuk bebas: Bentuk 5" o:spid="_x0000_s1026" style="position:absolute;margin-left:378.7pt;margin-top:208pt;width:12.25pt;height:11.85pt;rotation:15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id-ID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05F32EC" wp14:editId="1D7A29DA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Bentuk bebas: Bentuk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6F0BF5CB" id="Bentuk bebas: Bentuk 4" o:spid="_x0000_s1026" style="position:absolute;margin-left:439.75pt;margin-top:204.6pt;width:14.6pt;height:12pt;rotation:15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id-ID"/>
      </w:rPr>
      <mc:AlternateContent>
        <mc:Choice Requires="wpg">
          <w:drawing>
            <wp:anchor distT="0" distB="0" distL="114300" distR="114300" simplePos="0" relativeHeight="251627520" behindDoc="0" locked="0" layoutInCell="1" allowOverlap="1" wp14:anchorId="65C966F1" wp14:editId="72A45F77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Bentuk bebas: Bentuk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Bentuk bebas: Bentuk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Bentuk bebas: Bentuk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Bentuk bebas: Bentuk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Bentuk bebas: Bentuk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Bentuk bebas: Bentuk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Bentuk bebas: Bentuk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9C46B28" id="Grup 42" o:spid="_x0000_s1026" style="position:absolute;margin-left:397.35pt;margin-top:216.85pt;width:49.15pt;height:86.85pt;rotation:-350171fd;z-index:25162752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">
              <v:shape id="Bentuk bebas: Bentuk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Bentuk bebas: Bentuk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Bentuk bebas: Bentuk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Bentuk bebas: Bentuk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Bentuk bebas: Bentuk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Bentuk bebas: Bentuk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Bentuk bebas: Bentuk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id-ID"/>
      </w:rPr>
      <w:drawing>
        <wp:anchor distT="0" distB="0" distL="114300" distR="114300" simplePos="0" relativeHeight="251704320" behindDoc="0" locked="0" layoutInCell="1" allowOverlap="1" wp14:anchorId="7868A331" wp14:editId="26EF5F2E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Gambar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batasperempuan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id-ID"/>
      </w:rPr>
      <w:drawing>
        <wp:anchor distT="0" distB="0" distL="114300" distR="114300" simplePos="0" relativeHeight="251692032" behindDoc="0" locked="0" layoutInCell="1" allowOverlap="1" wp14:anchorId="5D64B218" wp14:editId="4823206E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Gambar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batasbunga2.png"/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id-ID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5A564D8F" wp14:editId="06A0090F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Bentuk bebas: Bentuk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Bentuk bebas: Bentuk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Bentuk bebas: Bentuk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Bentuk bebas: Bentuk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Bentuk bebas: Bentuk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Bentuk bebas: Bentuk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Bentuk bebas: Bentuk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Bentuk bebas: Bentuk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Bentuk bebas: Bentuk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Bentuk bebas: Bentuk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Bentuk bebas: Bentuk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14F9EA3" id="Grup 2793" o:spid="_x0000_s1026" style="position:absolute;margin-left:364.85pt;margin-top:130.6pt;width:119.6pt;height:67.45pt;z-index:25169100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">
              <v:shape id="Bentuk bebas: Bentuk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Bentuk bebas: Bentuk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Bentuk bebas: Bentuk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Bentuk bebas: Bentuk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Bentuk bebas: Bentuk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Bentuk bebas: Bentuk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Bentuk bebas: Bentuk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entuk bebas: Bentuk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entuk bebas: Bentuk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Bentuk bebas: Bentuk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Bentuk bebas: Bentuk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id-ID"/>
      </w:rPr>
      <w:drawing>
        <wp:anchor distT="0" distB="0" distL="114300" distR="114300" simplePos="0" relativeHeight="251616248" behindDoc="0" locked="0" layoutInCell="1" allowOverlap="1" wp14:anchorId="2839AF39" wp14:editId="448849E8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Header"/>
    </w:pPr>
    <w:r>
      <w:rPr>
        <w:noProof/>
        <w:lang w:bidi="id-ID"/>
      </w:rPr>
      <w:drawing>
        <wp:anchor distT="0" distB="0" distL="114300" distR="114300" simplePos="0" relativeHeight="251693056" behindDoc="1" locked="0" layoutInCell="1" allowOverlap="1" wp14:anchorId="7160A110" wp14:editId="230FC4F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Gambar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Gambar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id-ID"/>
      </w:rPr>
      <w:drawing>
        <wp:anchor distT="0" distB="0" distL="114300" distR="114300" simplePos="0" relativeHeight="251644928" behindDoc="0" locked="0" layoutInCell="1" allowOverlap="1" wp14:anchorId="2F043623" wp14:editId="4F9DA09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id-ID"/>
      </w:rPr>
      <w:drawing>
        <wp:anchor distT="0" distB="0" distL="114300" distR="114300" simplePos="0" relativeHeight="251645952" behindDoc="0" locked="0" layoutInCell="1" allowOverlap="1" wp14:anchorId="6D26FD26" wp14:editId="0BCA8668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id-ID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7392F0F6" wp14:editId="6732FB82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Bentuk bebas: Bentuk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Bentuk bebas: Bentuk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3119A7A" id="Grup 2810" o:spid="_x0000_s1026" style="position:absolute;margin-left:466.3pt;margin-top:250.25pt;width:64.3pt;height:54.65pt;z-index:25164697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">
              <v:shape id="Bentuk bebas: Bentuk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Bentuk bebas: Bentuk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id-ID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29E7AB08" wp14:editId="37990E99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Bentuk bebas: Bentuk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Bentuk bebas: Bentuk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Bentuk bebas: Bentuk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7908A0B" id="Grup 2813" o:spid="_x0000_s1026" style="position:absolute;margin-left:473.55pt;margin-top:80.05pt;width:30.7pt;height:28.95pt;z-index:25164800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">
              <v:shape id="Bentuk bebas: Bentuk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Bentuk bebas: Bentuk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Bentuk bebas: Bentuk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id-ID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05D1E25F" wp14:editId="5FE6015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Bentuk bebas: Bentuk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Bentuk bebas: Bentuk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52588B0" id="Grup 2817" o:spid="_x0000_s1026" style="position:absolute;margin-left:320.25pt;margin-top:148.75pt;width:28.95pt;height:24.25pt;z-index:25164902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">
              <v:shape id="Bentuk bebas: Bentuk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Bentuk bebas: Bentuk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NomorDafta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NomorDafta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NomorDafta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NomorDafta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PoinDaftar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PoinDaftar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PoinDaftar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PoinDaftar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NomorDafta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PoinDafta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C281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2DE4"/>
    <w:rsid w:val="006C539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415D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11A65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4756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id-ID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</w:style>
  <w:style w:type="paragraph" w:styleId="Judul1">
    <w:name w:val="heading 1"/>
    <w:basedOn w:val="Normal"/>
    <w:next w:val="Normal"/>
    <w:link w:val="Judul1K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Judul2">
    <w:name w:val="heading 2"/>
    <w:basedOn w:val="Judul"/>
    <w:next w:val="Normal"/>
    <w:link w:val="Judul2K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Judul3">
    <w:name w:val="heading 3"/>
    <w:basedOn w:val="Normal"/>
    <w:next w:val="Normal"/>
    <w:link w:val="Judul3K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Judul4">
    <w:name w:val="heading 4"/>
    <w:basedOn w:val="Normal"/>
    <w:next w:val="Normal"/>
    <w:link w:val="Judul4K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Judul5">
    <w:name w:val="heading 5"/>
    <w:basedOn w:val="Normal"/>
    <w:next w:val="Normal"/>
    <w:link w:val="Judul5K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Judul6">
    <w:name w:val="heading 6"/>
    <w:basedOn w:val="Normal"/>
    <w:next w:val="Normal"/>
    <w:link w:val="Judul6K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Judul7">
    <w:name w:val="heading 7"/>
    <w:basedOn w:val="Normal"/>
    <w:next w:val="Normal"/>
    <w:link w:val="Judul7K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Judul8">
    <w:name w:val="heading 8"/>
    <w:basedOn w:val="Normal"/>
    <w:next w:val="Normal"/>
    <w:link w:val="Judul8K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Judul9">
    <w:name w:val="heading 9"/>
    <w:basedOn w:val="Normal"/>
    <w:next w:val="Normal"/>
    <w:link w:val="Judul9K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semiHidden/>
    <w:rsid w:val="00586E4F"/>
    <w:rPr>
      <w:color w:val="auto"/>
    </w:rPr>
  </w:style>
  <w:style w:type="character" w:customStyle="1" w:styleId="HeaderKAR">
    <w:name w:val="Header KAR"/>
    <w:basedOn w:val="FontParagrafDefaul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KAR"/>
    <w:uiPriority w:val="99"/>
    <w:semiHidden/>
    <w:rPr>
      <w:color w:val="auto"/>
    </w:rPr>
  </w:style>
  <w:style w:type="character" w:customStyle="1" w:styleId="FooterKAR">
    <w:name w:val="Footer KAR"/>
    <w:basedOn w:val="FontParagrafDefault"/>
    <w:link w:val="Footer"/>
    <w:uiPriority w:val="99"/>
    <w:semiHidden/>
    <w:rsid w:val="00586E4F"/>
    <w:rPr>
      <w:color w:val="auto"/>
    </w:rPr>
  </w:style>
  <w:style w:type="character" w:customStyle="1" w:styleId="Judul1KAR">
    <w:name w:val="Judul 1 KAR"/>
    <w:basedOn w:val="FontParagrafDefault"/>
    <w:link w:val="Judul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TidakAdaSpasi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Judul">
    <w:name w:val="Title"/>
    <w:basedOn w:val="NormalWeb"/>
    <w:next w:val="Normal"/>
    <w:link w:val="JudulKAR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JudulKAR">
    <w:name w:val="Judul KAR"/>
    <w:basedOn w:val="FontParagrafDefault"/>
    <w:link w:val="Judul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B4C76"/>
    <w:rPr>
      <w:rFonts w:ascii="Segoe UI" w:hAnsi="Segoe UI" w:cs="Segoe UI"/>
      <w:szCs w:val="18"/>
    </w:rPr>
  </w:style>
  <w:style w:type="paragraph" w:styleId="Bibliografi">
    <w:name w:val="Bibliography"/>
    <w:basedOn w:val="Normal"/>
    <w:next w:val="Normal"/>
    <w:uiPriority w:val="37"/>
    <w:semiHidden/>
    <w:unhideWhenUsed/>
    <w:rsid w:val="00DB4C76"/>
  </w:style>
  <w:style w:type="paragraph" w:styleId="TeksBlok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TeksIsi">
    <w:name w:val="Body Text"/>
    <w:basedOn w:val="Normal"/>
    <w:link w:val="TeksIsiKAR"/>
    <w:uiPriority w:val="99"/>
    <w:semiHidden/>
    <w:unhideWhenUsed/>
    <w:rsid w:val="00DB4C76"/>
    <w:pPr>
      <w:spacing w:after="120"/>
    </w:pPr>
  </w:style>
  <w:style w:type="character" w:customStyle="1" w:styleId="TeksIsiKAR">
    <w:name w:val="Teks Isi KAR"/>
    <w:basedOn w:val="FontParagrafDefault"/>
    <w:link w:val="TeksIsi"/>
    <w:uiPriority w:val="99"/>
    <w:semiHidden/>
    <w:rsid w:val="00DB4C76"/>
  </w:style>
  <w:style w:type="paragraph" w:styleId="TeksIsi2">
    <w:name w:val="Body Text 2"/>
    <w:basedOn w:val="Normal"/>
    <w:link w:val="TeksIsi2KAR"/>
    <w:uiPriority w:val="99"/>
    <w:semiHidden/>
    <w:unhideWhenUsed/>
    <w:rsid w:val="00DB4C76"/>
    <w:pPr>
      <w:spacing w:after="120" w:line="480" w:lineRule="auto"/>
    </w:pPr>
  </w:style>
  <w:style w:type="character" w:customStyle="1" w:styleId="TeksIsi2KAR">
    <w:name w:val="Teks Isi 2 KAR"/>
    <w:basedOn w:val="FontParagrafDefault"/>
    <w:link w:val="TeksIsi2"/>
    <w:uiPriority w:val="99"/>
    <w:semiHidden/>
    <w:rsid w:val="00DB4C76"/>
  </w:style>
  <w:style w:type="paragraph" w:styleId="TeksIsi3">
    <w:name w:val="Body Text 3"/>
    <w:basedOn w:val="Normal"/>
    <w:link w:val="TeksIsi3K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TeksIsi3KAR">
    <w:name w:val="Teks Isi 3 KAR"/>
    <w:basedOn w:val="FontParagrafDefault"/>
    <w:link w:val="TeksIsi3"/>
    <w:uiPriority w:val="99"/>
    <w:semiHidden/>
    <w:rsid w:val="00DB4C76"/>
    <w:rPr>
      <w:szCs w:val="16"/>
    </w:rPr>
  </w:style>
  <w:style w:type="paragraph" w:styleId="IndenPertamaTeksIsi">
    <w:name w:val="Body Text First Indent"/>
    <w:basedOn w:val="TeksIsi"/>
    <w:link w:val="IndenPertamaTeksIsiKAR"/>
    <w:uiPriority w:val="99"/>
    <w:semiHidden/>
    <w:unhideWhenUsed/>
    <w:rsid w:val="00DB4C76"/>
    <w:pPr>
      <w:spacing w:after="200"/>
      <w:ind w:firstLine="360"/>
    </w:pPr>
  </w:style>
  <w:style w:type="character" w:customStyle="1" w:styleId="IndenPertamaTeksIsiKAR">
    <w:name w:val="Inden Pertama Teks Isi KAR"/>
    <w:basedOn w:val="TeksIsiKAR"/>
    <w:link w:val="IndenPertamaTeksIsi"/>
    <w:uiPriority w:val="99"/>
    <w:semiHidden/>
    <w:rsid w:val="00DB4C76"/>
  </w:style>
  <w:style w:type="paragraph" w:styleId="IndenTeksIsi">
    <w:name w:val="Body Text Indent"/>
    <w:basedOn w:val="Normal"/>
    <w:link w:val="IndenTeksIsiKAR"/>
    <w:uiPriority w:val="99"/>
    <w:semiHidden/>
    <w:unhideWhenUsed/>
    <w:rsid w:val="00DB4C76"/>
    <w:pPr>
      <w:spacing w:after="120"/>
      <w:ind w:left="360"/>
    </w:pPr>
  </w:style>
  <w:style w:type="character" w:customStyle="1" w:styleId="IndenTeksIsiKAR">
    <w:name w:val="Inden Teks Isi KAR"/>
    <w:basedOn w:val="FontParagrafDefault"/>
    <w:link w:val="IndenTeksIsi"/>
    <w:uiPriority w:val="99"/>
    <w:semiHidden/>
    <w:rsid w:val="00DB4C76"/>
  </w:style>
  <w:style w:type="paragraph" w:styleId="IndenPertamaTeksIsi2">
    <w:name w:val="Body Text First Indent 2"/>
    <w:basedOn w:val="IndenTeksIsi"/>
    <w:link w:val="IndenPertamaTeksIsi2KAR"/>
    <w:uiPriority w:val="99"/>
    <w:semiHidden/>
    <w:unhideWhenUsed/>
    <w:rsid w:val="00DB4C76"/>
    <w:pPr>
      <w:spacing w:after="200"/>
      <w:ind w:firstLine="360"/>
    </w:pPr>
  </w:style>
  <w:style w:type="character" w:customStyle="1" w:styleId="IndenPertamaTeksIsi2KAR">
    <w:name w:val="Inden Pertama Teks Isi 2 KAR"/>
    <w:basedOn w:val="IndenTeksIsiKAR"/>
    <w:link w:val="IndenPertamaTeksIsi2"/>
    <w:uiPriority w:val="99"/>
    <w:semiHidden/>
    <w:rsid w:val="00DB4C76"/>
  </w:style>
  <w:style w:type="paragraph" w:styleId="IndenTeksIsi2">
    <w:name w:val="Body Text Indent 2"/>
    <w:basedOn w:val="Normal"/>
    <w:link w:val="IndenTeksIsi2K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IndenTeksIsi2KAR">
    <w:name w:val="Inden Teks Isi 2 KAR"/>
    <w:basedOn w:val="FontParagrafDefault"/>
    <w:link w:val="IndenTeksIsi2"/>
    <w:uiPriority w:val="99"/>
    <w:semiHidden/>
    <w:rsid w:val="00DB4C76"/>
  </w:style>
  <w:style w:type="paragraph" w:styleId="IndenTeksIsi3">
    <w:name w:val="Body Text Indent 3"/>
    <w:basedOn w:val="Normal"/>
    <w:link w:val="IndenTeksIsi3K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IndenTeksIsi3KAR">
    <w:name w:val="Inden Teks Isi 3 KAR"/>
    <w:basedOn w:val="FontParagrafDefault"/>
    <w:link w:val="IndenTeksIsi3"/>
    <w:uiPriority w:val="99"/>
    <w:semiHidden/>
    <w:rsid w:val="00DB4C76"/>
    <w:rPr>
      <w:szCs w:val="16"/>
    </w:rPr>
  </w:style>
  <w:style w:type="character" w:styleId="JudulBuku">
    <w:name w:val="Book Title"/>
    <w:basedOn w:val="FontParagrafDefaul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Keterangan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Penutup">
    <w:name w:val="Closing"/>
    <w:basedOn w:val="Normal"/>
    <w:link w:val="PenutupKAR"/>
    <w:uiPriority w:val="99"/>
    <w:semiHidden/>
    <w:unhideWhenUsed/>
    <w:rsid w:val="00DB4C76"/>
    <w:pPr>
      <w:ind w:left="4320"/>
    </w:pPr>
  </w:style>
  <w:style w:type="character" w:customStyle="1" w:styleId="PenutupKAR">
    <w:name w:val="Penutup KAR"/>
    <w:basedOn w:val="FontParagrafDefault"/>
    <w:link w:val="Penutup"/>
    <w:uiPriority w:val="99"/>
    <w:semiHidden/>
    <w:rsid w:val="00DB4C76"/>
  </w:style>
  <w:style w:type="table" w:styleId="KisiBerwarna">
    <w:name w:val="Colorful Grid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isiBerwarna-Aksen1">
    <w:name w:val="Colorful Grid Accent 1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KisiBerwarna-Aksen2">
    <w:name w:val="Colorful Grid Accent 2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KisiBerwarna-Aksen3">
    <w:name w:val="Colorful Grid Accent 3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KisiBerwarna-Aksen4">
    <w:name w:val="Colorful Grid Accent 4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KisiBerwarna-Aksen5">
    <w:name w:val="Colorful Grid Accent 5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KisiBerwarna-Aksen6">
    <w:name w:val="Colorful Grid Accent 6"/>
    <w:basedOn w:val="Tabel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DaftarBerwarna">
    <w:name w:val="Colorful List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ftarBerwarna-Aksen1">
    <w:name w:val="Colorful List Accent 1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DaftarBerwarna-Aksen2">
    <w:name w:val="Colorful List Accent 2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DaftarBerwarna-Aksen3">
    <w:name w:val="Colorful List Accent 3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DaftarBerwarna-Aksen4">
    <w:name w:val="Colorful List Accent 4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DaftarBerwarna-Aksen5">
    <w:name w:val="Colorful List Accent 5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DaftarBerwarna-Aksen6">
    <w:name w:val="Colorful List Accent 6"/>
    <w:basedOn w:val="Tabel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BayanganBerwarna">
    <w:name w:val="Colorful Shading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yanganBerwarna-Aksen1">
    <w:name w:val="Colorful Shading Accent 1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yanganBerwarna-Aksen2">
    <w:name w:val="Colorful Shading Accent 2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yanganBerwarna-Aksen3">
    <w:name w:val="Colorful Shading Accent 3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BayanganBerwarna-Aksen4">
    <w:name w:val="Colorful Shading Accent 4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yanganBerwarna-Aksen5">
    <w:name w:val="Colorful Shading Accent 5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yanganBerwarna-Aksen6">
    <w:name w:val="Colorful Shading Accent 6"/>
    <w:basedOn w:val="Tabel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erensiKomentar">
    <w:name w:val="annotation reference"/>
    <w:basedOn w:val="FontParagrafDefault"/>
    <w:uiPriority w:val="99"/>
    <w:semiHidden/>
    <w:unhideWhenUsed/>
    <w:rsid w:val="00DB4C76"/>
    <w:rPr>
      <w:sz w:val="22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DB4C76"/>
    <w:rPr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DB4C76"/>
    <w:rPr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DB4C76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DB4C76"/>
    <w:rPr>
      <w:b/>
      <w:bCs/>
      <w:szCs w:val="20"/>
    </w:rPr>
  </w:style>
  <w:style w:type="table" w:styleId="DaftarGelap">
    <w:name w:val="Dark List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ftarGelap-Aksen1">
    <w:name w:val="Dark List Accent 1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ftarGelap-Aksen2">
    <w:name w:val="Dark List Accent 2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ftarGelap-Aksen3">
    <w:name w:val="Dark List Accent 3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ftarGelap-Aksen4">
    <w:name w:val="Dark List Accent 4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ftarGelap-Aksen5">
    <w:name w:val="Dark List Accent 5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ftarGelap-Aksen6">
    <w:name w:val="Dark List Accent 6"/>
    <w:basedOn w:val="Tabel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Tanggal">
    <w:name w:val="Date"/>
    <w:basedOn w:val="Normal"/>
    <w:next w:val="Normal"/>
    <w:link w:val="TanggalKAR"/>
    <w:uiPriority w:val="99"/>
    <w:semiHidden/>
    <w:rsid w:val="00DB0184"/>
    <w:pPr>
      <w:spacing w:before="360"/>
    </w:pPr>
    <w:rPr>
      <w:sz w:val="72"/>
    </w:rPr>
  </w:style>
  <w:style w:type="character" w:customStyle="1" w:styleId="TanggalKAR">
    <w:name w:val="Tanggal KAR"/>
    <w:basedOn w:val="FontParagrafDefault"/>
    <w:link w:val="Tanggal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PetaDokumen">
    <w:name w:val="Document Map"/>
    <w:basedOn w:val="Normal"/>
    <w:link w:val="PetaDokumenK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PetaDokumenKAR">
    <w:name w:val="Peta Dokumen KAR"/>
    <w:basedOn w:val="FontParagrafDefault"/>
    <w:link w:val="PetaDokumen"/>
    <w:uiPriority w:val="99"/>
    <w:semiHidden/>
    <w:rsid w:val="00DB4C76"/>
    <w:rPr>
      <w:rFonts w:ascii="Segoe UI" w:hAnsi="Segoe UI" w:cs="Segoe UI"/>
      <w:szCs w:val="16"/>
    </w:rPr>
  </w:style>
  <w:style w:type="paragraph" w:styleId="TandatanganEmail">
    <w:name w:val="E-mail Signature"/>
    <w:basedOn w:val="Normal"/>
    <w:link w:val="TandatanganEmailKAR"/>
    <w:uiPriority w:val="99"/>
    <w:semiHidden/>
    <w:unhideWhenUsed/>
    <w:rsid w:val="00DB4C76"/>
  </w:style>
  <w:style w:type="character" w:customStyle="1" w:styleId="TandatanganEmailKAR">
    <w:name w:val="Tanda tangan Email KAR"/>
    <w:basedOn w:val="FontParagrafDefault"/>
    <w:link w:val="TandatanganEmail"/>
    <w:uiPriority w:val="99"/>
    <w:semiHidden/>
    <w:rsid w:val="00DB4C76"/>
  </w:style>
  <w:style w:type="character" w:styleId="Penekanan">
    <w:name w:val="Emphasis"/>
    <w:basedOn w:val="FontParagrafDefault"/>
    <w:uiPriority w:val="20"/>
    <w:semiHidden/>
    <w:unhideWhenUsed/>
    <w:qFormat/>
    <w:rsid w:val="00DB4C76"/>
    <w:rPr>
      <w:i/>
      <w:iCs/>
    </w:rPr>
  </w:style>
  <w:style w:type="character" w:styleId="ReferensiCatatanAkhir">
    <w:name w:val="endnote reference"/>
    <w:basedOn w:val="FontParagrafDefault"/>
    <w:uiPriority w:val="99"/>
    <w:semiHidden/>
    <w:unhideWhenUsed/>
    <w:rsid w:val="00DB4C76"/>
    <w:rPr>
      <w:vertAlign w:val="superscript"/>
    </w:rPr>
  </w:style>
  <w:style w:type="paragraph" w:styleId="TeksCatatanAkhir">
    <w:name w:val="endnote text"/>
    <w:basedOn w:val="Normal"/>
    <w:link w:val="TeksCatatanAkhirKAR"/>
    <w:uiPriority w:val="99"/>
    <w:semiHidden/>
    <w:unhideWhenUsed/>
    <w:rsid w:val="00DB4C76"/>
    <w:rPr>
      <w:szCs w:val="20"/>
    </w:rPr>
  </w:style>
  <w:style w:type="character" w:customStyle="1" w:styleId="TeksCatatanAkhirKAR">
    <w:name w:val="Teks Catatan Akhir KAR"/>
    <w:basedOn w:val="FontParagrafDefault"/>
    <w:link w:val="TeksCatatanAkhir"/>
    <w:uiPriority w:val="99"/>
    <w:semiHidden/>
    <w:rsid w:val="00DB4C76"/>
    <w:rPr>
      <w:szCs w:val="20"/>
    </w:rPr>
  </w:style>
  <w:style w:type="paragraph" w:styleId="AlamatAmplop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PengembalianAmplop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HiperlinkyangDiikuti">
    <w:name w:val="FollowedHyperlink"/>
    <w:basedOn w:val="FontParagrafDefaul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ReferensiCatatanKaki">
    <w:name w:val="footnote reference"/>
    <w:basedOn w:val="FontParagrafDefault"/>
    <w:uiPriority w:val="99"/>
    <w:semiHidden/>
    <w:unhideWhenUsed/>
    <w:rsid w:val="00DB4C76"/>
    <w:rPr>
      <w:vertAlign w:val="superscript"/>
    </w:rPr>
  </w:style>
  <w:style w:type="paragraph" w:styleId="TeksCatatanKaki">
    <w:name w:val="footnote text"/>
    <w:basedOn w:val="Normal"/>
    <w:link w:val="TeksCatatanKakiKAR"/>
    <w:uiPriority w:val="99"/>
    <w:semiHidden/>
    <w:unhideWhenUsed/>
    <w:rsid w:val="00DB4C76"/>
    <w:rPr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DB4C76"/>
    <w:rPr>
      <w:szCs w:val="20"/>
    </w:rPr>
  </w:style>
  <w:style w:type="table" w:styleId="TabelKisi1Terang">
    <w:name w:val="Grid Table 1 Light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1">
    <w:name w:val="Grid Table 1 Light Accent 1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2">
    <w:name w:val="Grid Table 1 Light Accent 2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3">
    <w:name w:val="Grid Table 1 Light Accent 3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4">
    <w:name w:val="Grid Table 1 Light Accent 4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5">
    <w:name w:val="Grid Table 1 Light Accent 5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1Terang-Aksen6">
    <w:name w:val="Grid Table 1 Light Accent 6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Kisi2">
    <w:name w:val="Grid Table 2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Kisi2-Aksen1">
    <w:name w:val="Grid Table 2 Accent 1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Kisi2-Aksen2">
    <w:name w:val="Grid Table 2 Accent 2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Kisi2-Aksen3">
    <w:name w:val="Grid Table 2 Accent 3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Kisi2-Aksen4">
    <w:name w:val="Grid Table 2 Accent 4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Kisi2-Aksen5">
    <w:name w:val="Grid Table 2 Accent 5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Kisi2-Aksen6">
    <w:name w:val="Grid Table 2 Accent 6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Kisi3">
    <w:name w:val="Grid Table 3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Kisi3-Aksen1">
    <w:name w:val="Grid Table 3 Accent 1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elKisi3-Aksen2">
    <w:name w:val="Grid Table 3 Accent 2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elKisi3-Aksen3">
    <w:name w:val="Grid Table 3 Accent 3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elKisi3-Aksen4">
    <w:name w:val="Grid Table 3 Accent 4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elKisi3-Aksen5">
    <w:name w:val="Grid Table 3 Accent 5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elKisi3-Aksen6">
    <w:name w:val="Grid Table 3 Accent 6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elKisi4">
    <w:name w:val="Grid Table 4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Kisi4-Aksen1">
    <w:name w:val="Grid Table 4 Accent 1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Kisi4-Aksen2">
    <w:name w:val="Grid Table 4 Accent 2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Kisi4-Aksen3">
    <w:name w:val="Grid Table 4 Accent 3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Kisi4-Aksen4">
    <w:name w:val="Grid Table 4 Accent 4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Kisi4-Aksen5">
    <w:name w:val="Grid Table 4 Accent 5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Kisi4-Aksen6">
    <w:name w:val="Grid Table 4 Accent 6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Kisi5Gelap">
    <w:name w:val="Grid Table 5 Dark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Kisi5Gelap-Aksen1">
    <w:name w:val="Grid Table 5 Dark Accent 1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abelKisi5Gelap-Aksen2">
    <w:name w:val="Grid Table 5 Dark Accent 2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abelKisi5Gelap-Aksen3">
    <w:name w:val="Grid Table 5 Dark Accent 3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abelKisi5Gelap-Aksen4">
    <w:name w:val="Grid Table 5 Dark Accent 4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abelKisi5Gelap-Aksen5">
    <w:name w:val="Grid Table 5 Dark Accent 5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abelKisi5Gelap-Aksen6">
    <w:name w:val="Grid Table 5 Dark Accent 6"/>
    <w:basedOn w:val="Tabel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TabelKisi6Berwarna">
    <w:name w:val="Grid Table 6 Colorful"/>
    <w:basedOn w:val="Tabel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Kisi6Berwarna-Aksen1">
    <w:name w:val="Grid Table 6 Colorful Accent 1"/>
    <w:basedOn w:val="Tabel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Kisi6Berwarna-Aksen2">
    <w:name w:val="Grid Table 6 Colorful Accent 2"/>
    <w:basedOn w:val="Tabel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Kisi6Berwarna-Aksen3">
    <w:name w:val="Grid Table 6 Colorful Accent 3"/>
    <w:basedOn w:val="Tabel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Kisi6Berwarna-Aksen4">
    <w:name w:val="Grid Table 6 Colorful Accent 4"/>
    <w:basedOn w:val="Tabel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Kisi6Berwarna-Aksen5">
    <w:name w:val="Grid Table 6 Colorful Accent 5"/>
    <w:basedOn w:val="Tabel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Kisi6Berwarna-Aksen6">
    <w:name w:val="Grid Table 6 Colorful Accent 6"/>
    <w:basedOn w:val="Tabel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Kisi7Berwarna">
    <w:name w:val="Grid Table 7 Colorful"/>
    <w:basedOn w:val="Tabel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Kisi7Berwarna-Aksen1">
    <w:name w:val="Grid Table 7 Colorful Accent 1"/>
    <w:basedOn w:val="Tabel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elKisi7Berwarna-Aksen2">
    <w:name w:val="Grid Table 7 Colorful Accent 2"/>
    <w:basedOn w:val="Tabel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elKisi7Berwarna-Aksen3">
    <w:name w:val="Grid Table 7 Colorful Accent 3"/>
    <w:basedOn w:val="Tabel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elKisi7Berwarna-Aksen4">
    <w:name w:val="Grid Table 7 Colorful Accent 4"/>
    <w:basedOn w:val="Tabel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elKisi7Berwarna-Aksen5">
    <w:name w:val="Grid Table 7 Colorful Accent 5"/>
    <w:basedOn w:val="Tabel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elKisi7Berwarna-Aksen6">
    <w:name w:val="Grid Table 7 Colorful Accent 6"/>
    <w:basedOn w:val="Tabel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AkronimHTML">
    <w:name w:val="HTML Acronym"/>
    <w:basedOn w:val="FontParagrafDefault"/>
    <w:uiPriority w:val="99"/>
    <w:semiHidden/>
    <w:unhideWhenUsed/>
    <w:rsid w:val="00DB4C76"/>
  </w:style>
  <w:style w:type="paragraph" w:styleId="AlamatHTML">
    <w:name w:val="HTML Address"/>
    <w:basedOn w:val="Normal"/>
    <w:link w:val="AlamatHTMLKAR"/>
    <w:uiPriority w:val="99"/>
    <w:semiHidden/>
    <w:unhideWhenUsed/>
    <w:rsid w:val="00DB4C76"/>
    <w:rPr>
      <w:i/>
      <w:iCs/>
    </w:rPr>
  </w:style>
  <w:style w:type="character" w:customStyle="1" w:styleId="AlamatHTMLKAR">
    <w:name w:val="Alamat HTML KAR"/>
    <w:basedOn w:val="FontParagrafDefault"/>
    <w:link w:val="AlamatHTML"/>
    <w:uiPriority w:val="99"/>
    <w:semiHidden/>
    <w:rsid w:val="00DB4C76"/>
    <w:rPr>
      <w:i/>
      <w:iCs/>
    </w:rPr>
  </w:style>
  <w:style w:type="character" w:styleId="SebutanHTML">
    <w:name w:val="HTML Cite"/>
    <w:basedOn w:val="FontParagrafDefault"/>
    <w:uiPriority w:val="99"/>
    <w:semiHidden/>
    <w:unhideWhenUsed/>
    <w:rsid w:val="00DB4C76"/>
    <w:rPr>
      <w:i/>
      <w:iCs/>
    </w:rPr>
  </w:style>
  <w:style w:type="character" w:styleId="KodeHTML">
    <w:name w:val="HTML Code"/>
    <w:basedOn w:val="FontParagrafDefaul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isiHTML">
    <w:name w:val="HTML Definition"/>
    <w:basedOn w:val="FontParagrafDefault"/>
    <w:uiPriority w:val="99"/>
    <w:semiHidden/>
    <w:unhideWhenUsed/>
    <w:rsid w:val="00DB4C76"/>
    <w:rPr>
      <w:i/>
      <w:iCs/>
    </w:rPr>
  </w:style>
  <w:style w:type="character" w:styleId="KeyboardHTML">
    <w:name w:val="HTML Keyboard"/>
    <w:basedOn w:val="FontParagrafDefaul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DB4C76"/>
    <w:rPr>
      <w:rFonts w:ascii="Consolas" w:hAnsi="Consolas"/>
      <w:szCs w:val="20"/>
    </w:rPr>
  </w:style>
  <w:style w:type="character" w:styleId="ContohHTML">
    <w:name w:val="HTML Sample"/>
    <w:basedOn w:val="FontParagrafDefaul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esinTikHTML">
    <w:name w:val="HTML Typewriter"/>
    <w:basedOn w:val="FontParagrafDefaul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abelHTML">
    <w:name w:val="HTML Variable"/>
    <w:basedOn w:val="FontParagrafDefaul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FontParagrafDefault"/>
    <w:uiPriority w:val="99"/>
    <w:semiHidden/>
    <w:unhideWhenUsed/>
    <w:rsid w:val="00DB4C76"/>
    <w:rPr>
      <w:color w:val="0563C1" w:themeColor="hyperlink"/>
      <w:u w:val="single"/>
    </w:rPr>
  </w:style>
  <w:style w:type="paragraph" w:styleId="Indeks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ks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ks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ks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ks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ks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ks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ks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ks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JudulIndeks">
    <w:name w:val="index heading"/>
    <w:basedOn w:val="Normal"/>
    <w:next w:val="Indeks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PenekananKeras">
    <w:name w:val="Intense Emphasis"/>
    <w:basedOn w:val="FontParagrafDefaul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KutipanyangSering">
    <w:name w:val="Intense Quote"/>
    <w:basedOn w:val="Normal"/>
    <w:next w:val="Normal"/>
    <w:link w:val="KutipanyangSeringK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KutipanyangSeringKAR">
    <w:name w:val="Kutipan yang Sering KAR"/>
    <w:basedOn w:val="FontParagrafDefault"/>
    <w:link w:val="KutipanyangSering"/>
    <w:uiPriority w:val="30"/>
    <w:semiHidden/>
    <w:rsid w:val="004708A8"/>
    <w:rPr>
      <w:i/>
      <w:iCs/>
      <w:color w:val="6D0D2E" w:themeColor="accent1" w:themeShade="80"/>
    </w:rPr>
  </w:style>
  <w:style w:type="character" w:styleId="ReferensiyangSering">
    <w:name w:val="Intense Reference"/>
    <w:basedOn w:val="FontParagrafDefaul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KisiCahaya">
    <w:name w:val="Light Grid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KisiCahaya-Aksen1">
    <w:name w:val="Light Grid Accent 1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KisiCahaya-Aksen2">
    <w:name w:val="Light Grid Accent 2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KisiCahaya-Aksen3">
    <w:name w:val="Light Grid Accent 3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KisiCahaya-Aksen4">
    <w:name w:val="Light Grid Accent 4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KisiCahaya-Aksen5">
    <w:name w:val="Light Grid Accent 5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KisiCahaya-Aksen6">
    <w:name w:val="Light Grid Accent 6"/>
    <w:basedOn w:val="Tabel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DaftarCahaya">
    <w:name w:val="Light List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DaftarCahaya-Aksen1">
    <w:name w:val="Light List Accent 1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DaftarCahaya-Aksen2">
    <w:name w:val="Light List Accent 2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DaftarCahaya-Aksen3">
    <w:name w:val="Light List Accent 3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DaftarCahaya-Aksen4">
    <w:name w:val="Light List Accent 4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DaftarCahaya-Aksen5">
    <w:name w:val="Light List Accent 5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DaftarCahaya-Aksen6">
    <w:name w:val="Light List Accent 6"/>
    <w:basedOn w:val="Tabel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BayanganTipis">
    <w:name w:val="Light Shading"/>
    <w:basedOn w:val="Tabel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BayanganCahaya-Aksen1">
    <w:name w:val="Light Shading Accent 1"/>
    <w:basedOn w:val="Tabel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BayanganCahaya-Aksen2">
    <w:name w:val="Light Shading Accent 2"/>
    <w:basedOn w:val="Tabel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BayanganCahaya-Aksen3">
    <w:name w:val="Light Shading Accent 3"/>
    <w:basedOn w:val="Tabel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BayanganCahaya-Aksen4">
    <w:name w:val="Light Shading Accent 4"/>
    <w:basedOn w:val="Tabel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BayanganCahaya-Aksen5">
    <w:name w:val="Light Shading Accent 5"/>
    <w:basedOn w:val="Tabel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BayanganCahaya-Aksen6">
    <w:name w:val="Light Shading Accent 6"/>
    <w:basedOn w:val="Tabel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NomorBaris">
    <w:name w:val="line number"/>
    <w:basedOn w:val="FontParagrafDefault"/>
    <w:uiPriority w:val="99"/>
    <w:semiHidden/>
    <w:unhideWhenUsed/>
    <w:rsid w:val="00DB4C76"/>
  </w:style>
  <w:style w:type="paragraph" w:styleId="Daftar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Daftar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Daftar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Daftar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Daftar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PoinDaftar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PoinDaftar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PoinDaftar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PoinDaftar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PoinDaftar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DaftarBerkelanjutan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DaftarBerkelanjutan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DaftarBerkelanjutan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DaftarBerkelanjutan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DaftarBerkelanjutan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NomorDafta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NomorDafta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NomorDafta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NomorDafta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NomorDafta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DaftarParagraf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TabelDaftar1Terang">
    <w:name w:val="List Table 1 Light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1Terang-Aksen1">
    <w:name w:val="List Table 1 Light Accent 1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Daftar1Terang-Aksen2">
    <w:name w:val="List Table 1 Light Accent 2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Daftar1Terang-Aksen3">
    <w:name w:val="List Table 1 Light Accent 3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Daftar1Terang-Aksen4">
    <w:name w:val="List Table 1 Light Accent 4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Daftar1Terang-Aksen5">
    <w:name w:val="List Table 1 Light Accent 5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Daftar1Terang-Aksen6">
    <w:name w:val="List Table 1 Light Accent 6"/>
    <w:basedOn w:val="Tabel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Daftar2">
    <w:name w:val="List Table 2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2-Aksen1">
    <w:name w:val="List Table 2 Accent 1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Daftar2-Aksen2">
    <w:name w:val="List Table 2 Accent 2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Daftar2-Aksen3">
    <w:name w:val="List Table 2 Accent 3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Daftar2-Aksen4">
    <w:name w:val="List Table 2 Accent 4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Daftar2-Aksen5">
    <w:name w:val="List Table 2 Accent 5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Daftar2-Aksen6">
    <w:name w:val="List Table 2 Accent 6"/>
    <w:basedOn w:val="Tabel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Daftar3">
    <w:name w:val="List Table 3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Daftar3-Aksen1">
    <w:name w:val="List Table 3 Accent 1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elDaftar3-Aksen2">
    <w:name w:val="List Table 3 Accent 2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elDaftar3-Aksen3">
    <w:name w:val="List Table 3 Accent 3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elDaftar3-Aksen4">
    <w:name w:val="List Table 3 Accent 4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elDaftar3-Aksen5">
    <w:name w:val="List Table 3 Accent 5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elDaftar3-Aksen6">
    <w:name w:val="List Table 3 Accent 6"/>
    <w:basedOn w:val="Tabel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elDaftar4">
    <w:name w:val="List Table 4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4-Aksen1">
    <w:name w:val="List Table 4 Accent 1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Daftar4-Aksen2">
    <w:name w:val="List Table 4 Accent 2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Daftar4-Aksen3">
    <w:name w:val="List Table 4 Accent 3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Daftar4-Aksen4">
    <w:name w:val="List Table 4 Accent 4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Daftar4-Aksen5">
    <w:name w:val="List Table 4 Accent 5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Daftar4-Aksen6">
    <w:name w:val="List Table 4 Accent 6"/>
    <w:basedOn w:val="Tabel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Daftar5Gelap">
    <w:name w:val="List Table 5 Dark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5Gelap-Aksen1">
    <w:name w:val="List Table 5 Dark Accent 1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5Gelap-Aksen2">
    <w:name w:val="List Table 5 Dark Accent 2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5Gelap-Aksen3">
    <w:name w:val="List Table 5 Dark Accent 3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5Gelap-Aksen4">
    <w:name w:val="List Table 5 Dark Accent 4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5Gelap-Aksen5">
    <w:name w:val="List Table 5 Dark Accent 5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5Gelap-Aksen6">
    <w:name w:val="List Table 5 Dark Accent 6"/>
    <w:basedOn w:val="Tabel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Daftar6Berwarna">
    <w:name w:val="List Table 6 Colorful"/>
    <w:basedOn w:val="Tabel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6Berwarna-Aksen1">
    <w:name w:val="List Table 6 Colorful Accent 1"/>
    <w:basedOn w:val="Tabel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elDaftar6Berwarna-Aksen2">
    <w:name w:val="List Table 6 Colorful Accent 2"/>
    <w:basedOn w:val="Tabel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elDaftar6Berwarna-Aksen3">
    <w:name w:val="List Table 6 Colorful Accent 3"/>
    <w:basedOn w:val="Tabel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elDaftar6Berwarna-Aksen4">
    <w:name w:val="List Table 6 Colorful Accent 4"/>
    <w:basedOn w:val="Tabel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elDaftar6Berwarna-Aksen5">
    <w:name w:val="List Table 6 Colorful Accent 5"/>
    <w:basedOn w:val="Tabel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elDaftar6Berwarna-Aksen6">
    <w:name w:val="List Table 6 Colorful Accent 6"/>
    <w:basedOn w:val="Tabel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elDaftar7Berwarna">
    <w:name w:val="List Table 7 Colorful"/>
    <w:basedOn w:val="Tabel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Daftar7Berwarna-Aksen1">
    <w:name w:val="List Table 7 Colorful Accent 1"/>
    <w:basedOn w:val="Tabel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Daftar7Berwarna-Aksen2">
    <w:name w:val="List Table 7 Colorful Accent 2"/>
    <w:basedOn w:val="Tabel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Daftar7Berwarna-Aksen3">
    <w:name w:val="List Table 7 Colorful Accent 3"/>
    <w:basedOn w:val="Tabel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Daftar7Berwarna-Aksen4">
    <w:name w:val="List Table 7 Colorful Accent 4"/>
    <w:basedOn w:val="Tabel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Daftar7Berwarna-Aksen5">
    <w:name w:val="List Table 7 Colorful Accent 5"/>
    <w:basedOn w:val="Tabel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Daftar7Berwarna-Aksen6">
    <w:name w:val="List Table 7 Colorful Accent 6"/>
    <w:basedOn w:val="Tabel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ksMakro">
    <w:name w:val="macro"/>
    <w:link w:val="TeksMakroK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ksMakroKAR">
    <w:name w:val="Teks Makro KAR"/>
    <w:basedOn w:val="FontParagrafDefault"/>
    <w:link w:val="TeksMakro"/>
    <w:uiPriority w:val="99"/>
    <w:semiHidden/>
    <w:rsid w:val="00DB4C76"/>
    <w:rPr>
      <w:rFonts w:ascii="Consolas" w:hAnsi="Consolas"/>
      <w:szCs w:val="20"/>
    </w:rPr>
  </w:style>
  <w:style w:type="table" w:styleId="KisiSedang1">
    <w:name w:val="Medium Grid 1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isiSedang1-Aksen1">
    <w:name w:val="Medium Grid 1 Accent 1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KisiSedang1-Aksen2">
    <w:name w:val="Medium Grid 1 Accent 2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KisiSedang1-Aksen3">
    <w:name w:val="Medium Grid 1 Accent 3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KisiSedang1-Aksen4">
    <w:name w:val="Medium Grid 1 Accent 4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KisiSedang1-Aksen5">
    <w:name w:val="Medium Grid 1 Accent 5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KisiSedang1-Aksen6">
    <w:name w:val="Medium Grid 1 Accent 6"/>
    <w:basedOn w:val="Tabel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KisiSedang2">
    <w:name w:val="Medium Grid 2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2-Aksen1">
    <w:name w:val="Medium Grid 2 Accent 1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2-Aksen2">
    <w:name w:val="Medium Grid 2 Accent 2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2-Aksen3">
    <w:name w:val="Medium Grid 2 Accent 3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2-Aksen4">
    <w:name w:val="Medium Grid 2 Accent 4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2-Aksen5">
    <w:name w:val="Medium Grid 2 Accent 5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2-Aksen6">
    <w:name w:val="Medium Grid 2 Accent 6"/>
    <w:basedOn w:val="Tabel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KisiSedang3">
    <w:name w:val="Medium Grid 3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KisiSedang3-Aksen1">
    <w:name w:val="Medium Grid 3 Accent 1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KisiSedang3-Aksen2">
    <w:name w:val="Medium Grid 3 Accent 2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KisiSedang3-Aksen3">
    <w:name w:val="Medium Grid 3 Accent 3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KisiSedang3-Aksen4">
    <w:name w:val="Medium Grid 3 Accent 4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KisiSedang3-Aksen5">
    <w:name w:val="Medium Grid 3 Accent 5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KisiSedang3-Aksen6">
    <w:name w:val="Medium Grid 3 Accent 6"/>
    <w:basedOn w:val="Tabel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DaftarSedang1">
    <w:name w:val="Medium List 1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DaftarSedang1-Aksen1">
    <w:name w:val="Medium List 1 Accent 1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DaftarSedang1-Aksen2">
    <w:name w:val="Medium List 1 Accent 2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DaftarSedang1-Aksen3">
    <w:name w:val="Medium List 1 Accent 3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DaftarSedang1-Aksen4">
    <w:name w:val="Medium List 1 Accent 4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DaftarSedang1-Aksen5">
    <w:name w:val="Medium List 1 Accent 5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DaftarSedang1-Aksen6">
    <w:name w:val="Medium List 1 Accent 6"/>
    <w:basedOn w:val="Tabel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DaftarSedang2">
    <w:name w:val="Medium List 2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ftarSedang2-Aksen1">
    <w:name w:val="Medium List 2 Accent 1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ftarSedang2-Aksen2">
    <w:name w:val="Medium List 2 Accent 2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ftarSedang2-Aksen3">
    <w:name w:val="Medium List 2 Accent 3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ftarSedang2-Aksen4">
    <w:name w:val="Medium List 2 Accent 4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ftarSedang2-Aksen5">
    <w:name w:val="Medium List 2 Accent 5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ftarSedang2-Aksen6">
    <w:name w:val="Medium List 2 Accent 6"/>
    <w:basedOn w:val="Tabel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BayanganSedang1">
    <w:name w:val="Medium Shading 1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1-Aksen1">
    <w:name w:val="Medium Shading 1 Accent 1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1-Aksen2">
    <w:name w:val="Medium Shading 1 Accent 2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1-Aksen3">
    <w:name w:val="Medium Shading 1 Accent 3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1-Aksen4">
    <w:name w:val="Medium Shading 1 Accent 4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1-Aksen5">
    <w:name w:val="Medium Shading 1 Accent 5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1-Aksen6">
    <w:name w:val="Medium Shading 1 Accent 6"/>
    <w:basedOn w:val="Tabel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BayanganSedang2">
    <w:name w:val="Medium Shading 2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BayanganSedang2-Aksen1">
    <w:name w:val="Medium Shading 2 Accent 1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BayanganSedang2-Aksen2">
    <w:name w:val="Medium Shading 2 Accent 2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BayanganSedang2-Aksen3">
    <w:name w:val="Medium Shading 2 Accent 3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BayanganSedang2-Aksen4">
    <w:name w:val="Medium Shading 2 Accent 4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BayanganSedang2-Aksen5">
    <w:name w:val="Medium Shading 2 Accent 5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BayanganSedang2-Aksen6">
    <w:name w:val="Medium Shading 2 Accent 6"/>
    <w:basedOn w:val="Tabel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HeaderPesan">
    <w:name w:val="Message Header"/>
    <w:basedOn w:val="Normal"/>
    <w:link w:val="HeaderPesanK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HeaderPesanKAR">
    <w:name w:val="Header Pesan KAR"/>
    <w:basedOn w:val="FontParagrafDefault"/>
    <w:link w:val="HeaderPesan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Inden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JudulCatatan">
    <w:name w:val="Note Heading"/>
    <w:basedOn w:val="Normal"/>
    <w:next w:val="Normal"/>
    <w:link w:val="JudulCatatanKAR"/>
    <w:uiPriority w:val="99"/>
    <w:semiHidden/>
    <w:unhideWhenUsed/>
    <w:rsid w:val="00DB4C76"/>
  </w:style>
  <w:style w:type="character" w:customStyle="1" w:styleId="JudulCatatanKAR">
    <w:name w:val="Judul Catatan KAR"/>
    <w:basedOn w:val="FontParagrafDefault"/>
    <w:link w:val="JudulCatatan"/>
    <w:uiPriority w:val="99"/>
    <w:semiHidden/>
    <w:rsid w:val="00DB4C76"/>
  </w:style>
  <w:style w:type="character" w:styleId="NomorHalaman">
    <w:name w:val="page number"/>
    <w:basedOn w:val="FontParagrafDefault"/>
    <w:uiPriority w:val="99"/>
    <w:semiHidden/>
    <w:unhideWhenUsed/>
    <w:rsid w:val="00DB4C76"/>
  </w:style>
  <w:style w:type="character" w:styleId="Tempatpenampungteks">
    <w:name w:val="Placeholder Text"/>
    <w:basedOn w:val="FontParagrafDefault"/>
    <w:uiPriority w:val="99"/>
    <w:semiHidden/>
    <w:rsid w:val="002F5452"/>
    <w:rPr>
      <w:color w:val="595959" w:themeColor="text1" w:themeTint="A6"/>
    </w:rPr>
  </w:style>
  <w:style w:type="table" w:styleId="TabelBiasa1">
    <w:name w:val="Plain Table 1"/>
    <w:basedOn w:val="Tabel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Biasa2">
    <w:name w:val="Plain Table 2"/>
    <w:basedOn w:val="Tabel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Biasa3">
    <w:name w:val="Plain Table 3"/>
    <w:basedOn w:val="Tabel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Biasa4">
    <w:name w:val="Plain Table 4"/>
    <w:basedOn w:val="Tabel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Biasa5">
    <w:name w:val="Plain Table 5"/>
    <w:basedOn w:val="Tabel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ksBiasa">
    <w:name w:val="Plain Text"/>
    <w:basedOn w:val="Normal"/>
    <w:link w:val="TeksBiasaK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TeksBiasaKAR">
    <w:name w:val="Teks Biasa KAR"/>
    <w:basedOn w:val="FontParagrafDefault"/>
    <w:link w:val="TeksBiasa"/>
    <w:uiPriority w:val="99"/>
    <w:semiHidden/>
    <w:rsid w:val="00DB4C76"/>
    <w:rPr>
      <w:rFonts w:ascii="Consolas" w:hAnsi="Consolas"/>
      <w:szCs w:val="21"/>
    </w:rPr>
  </w:style>
  <w:style w:type="paragraph" w:styleId="Kutipan">
    <w:name w:val="Quote"/>
    <w:basedOn w:val="Normal"/>
    <w:next w:val="Normal"/>
    <w:link w:val="KutipanK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KutipanKAR">
    <w:name w:val="Kutipan KAR"/>
    <w:basedOn w:val="FontParagrafDefault"/>
    <w:link w:val="Kutipan"/>
    <w:uiPriority w:val="29"/>
    <w:semiHidden/>
    <w:rsid w:val="00DB4C76"/>
    <w:rPr>
      <w:i/>
      <w:iCs/>
      <w:color w:val="404040" w:themeColor="text1" w:themeTint="BF"/>
    </w:rPr>
  </w:style>
  <w:style w:type="paragraph" w:styleId="Salam">
    <w:name w:val="Salutation"/>
    <w:basedOn w:val="Normal"/>
    <w:next w:val="Normal"/>
    <w:link w:val="SalamKAR"/>
    <w:uiPriority w:val="99"/>
    <w:semiHidden/>
    <w:unhideWhenUsed/>
    <w:rsid w:val="00DB4C76"/>
  </w:style>
  <w:style w:type="character" w:customStyle="1" w:styleId="SalamKAR">
    <w:name w:val="Salam KAR"/>
    <w:basedOn w:val="FontParagrafDefault"/>
    <w:link w:val="Salam"/>
    <w:uiPriority w:val="99"/>
    <w:semiHidden/>
    <w:rsid w:val="00DB4C76"/>
  </w:style>
  <w:style w:type="paragraph" w:styleId="TandaTangan">
    <w:name w:val="Signature"/>
    <w:basedOn w:val="Normal"/>
    <w:link w:val="TandaTanganKAR"/>
    <w:uiPriority w:val="99"/>
    <w:semiHidden/>
    <w:unhideWhenUsed/>
    <w:rsid w:val="00DB4C76"/>
    <w:pPr>
      <w:ind w:left="4320"/>
    </w:pPr>
  </w:style>
  <w:style w:type="character" w:customStyle="1" w:styleId="TandaTanganKAR">
    <w:name w:val="Tanda Tangan KAR"/>
    <w:basedOn w:val="FontParagrafDefault"/>
    <w:link w:val="TandaTangan"/>
    <w:uiPriority w:val="99"/>
    <w:semiHidden/>
    <w:rsid w:val="00DB4C76"/>
  </w:style>
  <w:style w:type="character" w:styleId="Kuat">
    <w:name w:val="Strong"/>
    <w:basedOn w:val="FontParagrafDefault"/>
    <w:uiPriority w:val="22"/>
    <w:semiHidden/>
    <w:unhideWhenUsed/>
    <w:qFormat/>
    <w:rsid w:val="00DB4C76"/>
    <w:rPr>
      <w:b/>
      <w:bCs/>
    </w:rPr>
  </w:style>
  <w:style w:type="paragraph" w:styleId="Subjudul">
    <w:name w:val="Subtitle"/>
    <w:basedOn w:val="Normal"/>
    <w:next w:val="Normal"/>
    <w:link w:val="SubjudulK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judulKAR">
    <w:name w:val="Subjudul KAR"/>
    <w:basedOn w:val="FontParagrafDefault"/>
    <w:link w:val="Subjudul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PenekananHalus">
    <w:name w:val="Subtle Emphasis"/>
    <w:basedOn w:val="FontParagrafDefaul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eferensiRumit">
    <w:name w:val="Subtle Reference"/>
    <w:basedOn w:val="FontParagrafDefaul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Efek3-DTabel1">
    <w:name w:val="Table 3D effects 1"/>
    <w:basedOn w:val="Tabel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ek3-DTabel2">
    <w:name w:val="Table 3D effects 2"/>
    <w:basedOn w:val="Tabel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ek3-DTabel3">
    <w:name w:val="Table 3D effects 3"/>
    <w:basedOn w:val="Tabel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lasik1">
    <w:name w:val="Table Classic 1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lasik2">
    <w:name w:val="Table Classic 2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lasik3">
    <w:name w:val="Table Classic 3"/>
    <w:basedOn w:val="Tabel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lasik4">
    <w:name w:val="Table Classic 4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Berwarna1">
    <w:name w:val="Table Colorful 1"/>
    <w:basedOn w:val="Tabel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Berwarna2">
    <w:name w:val="Table Colorful 2"/>
    <w:basedOn w:val="Tabel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Berwarna3">
    <w:name w:val="Table Colorful 3"/>
    <w:basedOn w:val="Tabel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KolomTabel1">
    <w:name w:val="Table Columns 1"/>
    <w:basedOn w:val="Tabel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olomTabel2">
    <w:name w:val="Table Columns 2"/>
    <w:basedOn w:val="Tabel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olomTabel3">
    <w:name w:val="Table Columns 3"/>
    <w:basedOn w:val="Tabel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olomTabel4">
    <w:name w:val="Table Columns 4"/>
    <w:basedOn w:val="Tabel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KolomTabel5">
    <w:name w:val="Table Columns 5"/>
    <w:basedOn w:val="Tabel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Kontemporer">
    <w:name w:val="Table Contemporary"/>
    <w:basedOn w:val="Tabel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Elegan">
    <w:name w:val="Table Elegant"/>
    <w:basedOn w:val="Tabel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isiTabel1">
    <w:name w:val="Table Grid 1"/>
    <w:basedOn w:val="Tabel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isiTabel2">
    <w:name w:val="Table Grid 2"/>
    <w:basedOn w:val="Tabel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isiTabel3">
    <w:name w:val="Table Grid 3"/>
    <w:basedOn w:val="Tabel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isiTabel4">
    <w:name w:val="Table Grid 4"/>
    <w:basedOn w:val="Tabel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isiTabel5">
    <w:name w:val="Table Grid 5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KisiTabel6">
    <w:name w:val="Table Grid 6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KisiTabel7">
    <w:name w:val="Table Grid 7"/>
    <w:basedOn w:val="Tabel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KisiTabel8">
    <w:name w:val="Table Grid 8"/>
    <w:basedOn w:val="Tabel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isiTabelTerang">
    <w:name w:val="Grid Table Light"/>
    <w:basedOn w:val="Tabel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aftarTabel1">
    <w:name w:val="Table List 1"/>
    <w:basedOn w:val="Tabel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aftarTabel2">
    <w:name w:val="Table List 2"/>
    <w:basedOn w:val="Tabel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aftarTabel3">
    <w:name w:val="Table List 3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aftarTabel4">
    <w:name w:val="Table List 4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DaftarTabel5">
    <w:name w:val="Table List 5"/>
    <w:basedOn w:val="Tabel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aftarTabel6">
    <w:name w:val="Table List 6"/>
    <w:basedOn w:val="Tabel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DaftarTabel7">
    <w:name w:val="Table List 7"/>
    <w:basedOn w:val="Tabel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DaftarTabel8">
    <w:name w:val="Table List 8"/>
    <w:basedOn w:val="Tabel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elOtorita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elGambar">
    <w:name w:val="table of figures"/>
    <w:basedOn w:val="Normal"/>
    <w:next w:val="Normal"/>
    <w:uiPriority w:val="99"/>
    <w:semiHidden/>
    <w:unhideWhenUsed/>
    <w:rsid w:val="00DB4C76"/>
  </w:style>
  <w:style w:type="table" w:styleId="TabelProfesional">
    <w:name w:val="Table Professional"/>
    <w:basedOn w:val="Tabel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Sederhana1">
    <w:name w:val="Table Simple 1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Sederhana2">
    <w:name w:val="Table Simple 2"/>
    <w:basedOn w:val="Tabel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Sederhana3">
    <w:name w:val="Table Simple 3"/>
    <w:basedOn w:val="Tabel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Tipis1">
    <w:name w:val="Table Subtle 1"/>
    <w:basedOn w:val="Tabel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Tipis2">
    <w:name w:val="Table Subtle 2"/>
    <w:basedOn w:val="Tabel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emaTabel">
    <w:name w:val="Table Theme"/>
    <w:basedOn w:val="Tabel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Tabel1">
    <w:name w:val="Table Web 1"/>
    <w:basedOn w:val="Tabel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2">
    <w:name w:val="Table Web 2"/>
    <w:basedOn w:val="Tabel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3">
    <w:name w:val="Table Web 3"/>
    <w:basedOn w:val="Tabel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JudulTOA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JudulTOC">
    <w:name w:val="TOC Heading"/>
    <w:basedOn w:val="Judul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judul2">
    <w:name w:val="Subjudul 2"/>
    <w:basedOn w:val="Normal"/>
    <w:link w:val="KarakterSubjudul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KarakterSubjudul2">
    <w:name w:val="Karakter Subjudul 2"/>
    <w:basedOn w:val="FontParagrafDefault"/>
    <w:link w:val="Subjudul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NB">
    <w:name w:val="NB"/>
    <w:basedOn w:val="Normal"/>
    <w:qFormat/>
    <w:rsid w:val="002E2A06"/>
    <w:rPr>
      <w:sz w:val="18"/>
    </w:rPr>
  </w:style>
  <w:style w:type="paragraph" w:customStyle="1" w:styleId="Pesan">
    <w:name w:val="Pesan"/>
    <w:basedOn w:val="NormalWeb"/>
    <w:qFormat/>
    <w:rsid w:val="002E2A06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5" Type="http://schemas.openxmlformats.org/officeDocument/2006/relationships/image" Target="media/image7.png"/><Relationship Id="rId4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477747" w:rsidRDefault="009D36E4" w:rsidP="009D36E4">
          <w:pPr>
            <w:pStyle w:val="36F26DD3CD4E46A4A2A0888670D541E52"/>
          </w:pPr>
          <w:r w:rsidRPr="00B34756">
            <w:rPr>
              <w:szCs w:val="72"/>
              <w:lang w:val="id-ID" w:bidi="id-ID"/>
            </w:rPr>
            <w:t xml:space="preserve">Terima </w:t>
          </w:r>
          <w:r w:rsidRPr="00B34756">
            <w:rPr>
              <w:b/>
              <w:szCs w:val="72"/>
              <w:u w:val="single"/>
              <w:lang w:val="id-ID" w:bidi="id-ID"/>
            </w:rPr>
            <w:t>Kasih</w:t>
          </w:r>
          <w:r w:rsidRPr="00B34756">
            <w:rPr>
              <w:szCs w:val="72"/>
              <w:u w:val="single"/>
              <w:lang w:val="id-ID" w:bidi="id-ID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477747" w:rsidRDefault="009D36E4" w:rsidP="009D36E4">
          <w:pPr>
            <w:pStyle w:val="E658A74D5ECB4EC18E25206DE13617052"/>
          </w:pPr>
          <w:r w:rsidRPr="00B34756">
            <w:rPr>
              <w:lang w:bidi="id-ID"/>
            </w:rPr>
            <w:t xml:space="preserve">Karena Menjadi </w:t>
          </w:r>
          <w:r w:rsidRPr="00B34756">
            <w:rPr>
              <w:i/>
              <w:lang w:bidi="id-ID"/>
            </w:rPr>
            <w:t xml:space="preserve">Seseorang yang </w:t>
          </w:r>
          <w:r w:rsidRPr="00B34756">
            <w:rPr>
              <w:b/>
              <w:i/>
              <w:lang w:bidi="id-ID"/>
            </w:rPr>
            <w:t>Spesial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477747" w:rsidRDefault="009D36E4" w:rsidP="009D36E4">
          <w:pPr>
            <w:pStyle w:val="57ED490CA27A4FA2A78A7DA10B0367E31"/>
          </w:pPr>
          <w:r w:rsidRPr="00B34756">
            <w:rPr>
              <w:lang w:bidi="id-ID"/>
            </w:rPr>
            <w:t>NB. Sampai jumpa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477747" w:rsidRDefault="009D36E4" w:rsidP="009D36E4">
          <w:pPr>
            <w:pStyle w:val="A010DFB70ECF46AD81CCB0430F01CB312"/>
          </w:pPr>
          <w:r w:rsidRPr="00B34756">
            <w:rPr>
              <w:szCs w:val="72"/>
              <w:lang w:val="id-ID" w:bidi="id-ID"/>
            </w:rPr>
            <w:t xml:space="preserve">Terima </w:t>
          </w:r>
          <w:r w:rsidRPr="00B34756">
            <w:rPr>
              <w:b/>
              <w:szCs w:val="72"/>
              <w:u w:val="single"/>
              <w:lang w:val="id-ID" w:bidi="id-ID"/>
            </w:rPr>
            <w:t>Kasih</w:t>
          </w:r>
          <w:r w:rsidRPr="00B34756">
            <w:rPr>
              <w:szCs w:val="72"/>
              <w:u w:val="single"/>
              <w:lang w:val="id-ID" w:bidi="id-ID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477747" w:rsidRDefault="009D36E4" w:rsidP="009D36E4">
          <w:pPr>
            <w:pStyle w:val="86BA98F5DC834C57A7B731840A9F38602"/>
          </w:pPr>
          <w:r w:rsidRPr="00B34756">
            <w:rPr>
              <w:lang w:bidi="id-ID"/>
            </w:rPr>
            <w:t xml:space="preserve">Karena Menjadi </w:t>
          </w:r>
          <w:r w:rsidRPr="00B34756">
            <w:rPr>
              <w:i/>
              <w:lang w:bidi="id-ID"/>
            </w:rPr>
            <w:t xml:space="preserve">Seseorang yang </w:t>
          </w:r>
          <w:r w:rsidRPr="00B34756">
            <w:rPr>
              <w:b/>
              <w:i/>
              <w:lang w:bidi="id-ID"/>
            </w:rPr>
            <w:t>Spesial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477747" w:rsidRDefault="009D36E4" w:rsidP="009D36E4">
          <w:pPr>
            <w:pStyle w:val="8A734F7747804549A3AAB04FFC4D88241"/>
          </w:pPr>
          <w:r w:rsidRPr="00B34756">
            <w:rPr>
              <w:lang w:bidi="id-ID"/>
            </w:rPr>
            <w:t>NB. Sampai jumpa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477747" w:rsidRDefault="009D36E4" w:rsidP="009D36E4">
          <w:pPr>
            <w:pStyle w:val="C838DF457D504644B2DEFC2ED4CF622E1"/>
          </w:pPr>
          <w:r w:rsidRPr="00B34756">
            <w:rPr>
              <w:lang w:bidi="id-ID"/>
            </w:rPr>
            <w:t xml:space="preserve">Untuk langsung memulai, cukup ketuk salah satu teks tempat penampung </w:t>
          </w:r>
          <w:r w:rsidRPr="00B34756">
            <w:rPr>
              <w:lang w:bidi="id-ID"/>
            </w:rPr>
            <w:br/>
            <w:t>(seperti ini),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477747" w:rsidRDefault="009D36E4" w:rsidP="009D36E4">
          <w:pPr>
            <w:pStyle w:val="6194B1B09AEF4DBD886AE814C1A7DE711"/>
          </w:pPr>
          <w:r w:rsidRPr="00B34756">
            <w:rPr>
              <w:lang w:bidi="id-ID"/>
            </w:rPr>
            <w:t>dan mulailah mengetik untuk menggantinya dengan teks Anda sendiri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477747" w:rsidRDefault="009D36E4" w:rsidP="009D36E4">
          <w:pPr>
            <w:pStyle w:val="B5E70B467DD34E338E17F8659AE6A7261"/>
          </w:pPr>
          <w:r w:rsidRPr="00B34756">
            <w:rPr>
              <w:lang w:bidi="id-ID"/>
            </w:rPr>
            <w:t xml:space="preserve">Untuk langsung memulai, cukup ketuk salah satu teks tempat penampung </w:t>
          </w:r>
          <w:r w:rsidRPr="00B34756">
            <w:rPr>
              <w:lang w:bidi="id-ID"/>
            </w:rPr>
            <w:br/>
            <w:t>(seperti ini),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477747" w:rsidRDefault="009D36E4" w:rsidP="009D36E4">
          <w:pPr>
            <w:pStyle w:val="BD8A18F664D04CCE930D18F51FA50A431"/>
          </w:pPr>
          <w:r w:rsidRPr="00B34756">
            <w:rPr>
              <w:lang w:bidi="id-ID"/>
            </w:rPr>
            <w:t>dan mulailah mengetik untuk menggantinya dengan teks Anda sendiri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155348"/>
    <w:rsid w:val="0046147E"/>
    <w:rsid w:val="00477747"/>
    <w:rsid w:val="00835219"/>
    <w:rsid w:val="009D36E4"/>
    <w:rsid w:val="00A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Tempatpenampungteks">
    <w:name w:val="Placeholder Text"/>
    <w:basedOn w:val="FontParagrafDefault"/>
    <w:uiPriority w:val="99"/>
    <w:semiHidden/>
    <w:rsid w:val="009D36E4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9D36E4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9D36E4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9D36E4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9D36E4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9D36E4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9D36E4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2">
    <w:name w:val="36F26DD3CD4E46A4A2A0888670D541E52"/>
    <w:rsid w:val="009D36E4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2">
    <w:name w:val="E658A74D5ECB4EC18E25206DE13617052"/>
    <w:rsid w:val="009D36E4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1">
    <w:name w:val="57ED490CA27A4FA2A78A7DA10B0367E31"/>
    <w:rsid w:val="009D36E4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2">
    <w:name w:val="A010DFB70ECF46AD81CCB0430F01CB312"/>
    <w:rsid w:val="009D36E4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2">
    <w:name w:val="86BA98F5DC834C57A7B731840A9F38602"/>
    <w:rsid w:val="009D36E4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1">
    <w:name w:val="8A734F7747804549A3AAB04FFC4D88241"/>
    <w:rsid w:val="009D36E4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1">
    <w:name w:val="C838DF457D504644B2DEFC2ED4CF622E1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1">
    <w:name w:val="6194B1B09AEF4DBD886AE814C1A7DE711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1">
    <w:name w:val="B5E70B467DD34E338E17F8659AE6A7261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1">
    <w:name w:val="BD8A18F664D04CCE930D18F51FA50A431"/>
    <w:rsid w:val="009D36E4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B42F86-3591-4FE2-B262-31B10078C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6T04:30:00Z</dcterms:created>
  <dcterms:modified xsi:type="dcterms:W3CDTF">2019-05-17T13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